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BF7309" w14:textId="072EFAC4" w:rsidR="00D45B0A" w:rsidRPr="00A97A1C" w:rsidRDefault="00367514" w:rsidP="0011085B">
      <w:pPr>
        <w:pStyle w:val="Titolo1"/>
        <w:keepNext w:val="0"/>
        <w:keepLines w:val="0"/>
        <w:widowControl w:val="0"/>
        <w:autoSpaceDE w:val="0"/>
        <w:autoSpaceDN w:val="0"/>
        <w:spacing w:before="0" w:after="480" w:line="480" w:lineRule="exact"/>
        <w:ind w:left="142"/>
        <w:jc w:val="center"/>
        <w:rPr>
          <w:rFonts w:ascii="Calibri" w:eastAsia="Calibri Light" w:hAnsi="Calibri" w:cs="Calibri Light"/>
          <w:color w:val="auto"/>
          <w:sz w:val="36"/>
          <w:lang w:val="en-US"/>
        </w:rPr>
      </w:pPr>
      <w:bookmarkStart w:id="0" w:name="_Toc1228476534"/>
      <w:r w:rsidRPr="00A97A1C">
        <w:rPr>
          <w:rFonts w:ascii="Calibri" w:eastAsia="Calibri Light" w:hAnsi="Calibri" w:cs="Calibri Light"/>
          <w:color w:val="auto"/>
          <w:sz w:val="36"/>
          <w:lang w:val="en-US"/>
        </w:rPr>
        <w:t>Doctoral Credits (</w:t>
      </w:r>
      <w:r w:rsidR="001620A7" w:rsidRPr="00A97A1C">
        <w:rPr>
          <w:rFonts w:ascii="Calibri" w:eastAsia="Calibri Light" w:hAnsi="Calibri" w:cs="Calibri Light"/>
          <w:color w:val="auto"/>
          <w:sz w:val="36"/>
          <w:lang w:val="en-US"/>
        </w:rPr>
        <w:t>DCs</w:t>
      </w:r>
      <w:r w:rsidRPr="00A97A1C">
        <w:rPr>
          <w:rFonts w:ascii="Calibri" w:eastAsia="Calibri Light" w:hAnsi="Calibri" w:cs="Calibri Light"/>
          <w:color w:val="auto"/>
          <w:sz w:val="36"/>
          <w:lang w:val="en-US"/>
        </w:rPr>
        <w:t>) for training and research</w:t>
      </w:r>
      <w:bookmarkEnd w:id="0"/>
    </w:p>
    <w:p w14:paraId="07AD17C9" w14:textId="0C2B2162" w:rsidR="00D45B0A" w:rsidRPr="002E6F00" w:rsidRDefault="003504D6" w:rsidP="00842218">
      <w:pPr>
        <w:pStyle w:val="Titolo2"/>
        <w:rPr>
          <w:lang w:val="en-US"/>
        </w:rPr>
      </w:pPr>
      <w:r w:rsidRPr="002E6F00">
        <w:rPr>
          <w:lang w:val="en-US"/>
        </w:rPr>
        <w:t>Table A − Distribution of DCs between research and training</w:t>
      </w:r>
    </w:p>
    <w:tbl>
      <w:tblPr>
        <w:tblStyle w:val="Grigliatabella"/>
        <w:tblW w:w="9634" w:type="dxa"/>
        <w:tblLook w:val="04A0" w:firstRow="1" w:lastRow="0" w:firstColumn="1" w:lastColumn="0" w:noHBand="0" w:noVBand="1"/>
      </w:tblPr>
      <w:tblGrid>
        <w:gridCol w:w="3776"/>
        <w:gridCol w:w="4206"/>
        <w:gridCol w:w="1652"/>
      </w:tblGrid>
      <w:tr w:rsidR="00D45B0A" w:rsidRPr="000C16DA" w14:paraId="63F9B50D" w14:textId="77777777" w:rsidTr="00BB6F1C">
        <w:trPr>
          <w:trHeight w:val="300"/>
        </w:trPr>
        <w:tc>
          <w:tcPr>
            <w:tcW w:w="3776" w:type="dxa"/>
            <w:shd w:val="clear" w:color="auto" w:fill="F2F2F2" w:themeFill="background1" w:themeFillShade="F2"/>
            <w:noWrap/>
            <w:hideMark/>
          </w:tcPr>
          <w:p w14:paraId="1D5A7856" w14:textId="77777777" w:rsidR="00D45B0A" w:rsidRPr="000C16DA" w:rsidRDefault="00D45B0A" w:rsidP="00FF6953">
            <w:pPr>
              <w:rPr>
                <w:b/>
                <w:bCs/>
                <w:lang w:val="en-GB"/>
              </w:rPr>
            </w:pPr>
            <w:r w:rsidRPr="000C16DA">
              <w:rPr>
                <w:b/>
                <w:bCs/>
                <w:lang w:val="en-GB"/>
              </w:rPr>
              <w:t>Type of activity</w:t>
            </w:r>
          </w:p>
        </w:tc>
        <w:tc>
          <w:tcPr>
            <w:tcW w:w="4206" w:type="dxa"/>
            <w:shd w:val="clear" w:color="auto" w:fill="F2F2F2" w:themeFill="background1" w:themeFillShade="F2"/>
            <w:noWrap/>
            <w:vAlign w:val="center"/>
            <w:hideMark/>
          </w:tcPr>
          <w:p w14:paraId="32C739E2" w14:textId="1891E181" w:rsidR="00D45B0A" w:rsidRPr="000C16DA" w:rsidRDefault="00D45B0A" w:rsidP="00FF6953">
            <w:pPr>
              <w:jc w:val="center"/>
              <w:rPr>
                <w:b/>
                <w:bCs/>
                <w:lang w:val="en-GB"/>
              </w:rPr>
            </w:pPr>
            <w:r w:rsidRPr="000C16DA">
              <w:rPr>
                <w:b/>
                <w:bCs/>
                <w:lang w:val="en-GB"/>
              </w:rPr>
              <w:t xml:space="preserve">Total number of </w:t>
            </w:r>
            <w:r w:rsidR="001620A7" w:rsidRPr="000C16DA">
              <w:rPr>
                <w:b/>
                <w:bCs/>
                <w:lang w:val="en-GB"/>
              </w:rPr>
              <w:t>DCs</w:t>
            </w:r>
          </w:p>
        </w:tc>
        <w:tc>
          <w:tcPr>
            <w:tcW w:w="1652" w:type="dxa"/>
            <w:shd w:val="clear" w:color="auto" w:fill="F2F2F2" w:themeFill="background1" w:themeFillShade="F2"/>
            <w:noWrap/>
            <w:vAlign w:val="center"/>
            <w:hideMark/>
          </w:tcPr>
          <w:p w14:paraId="20046740" w14:textId="77777777" w:rsidR="00D45B0A" w:rsidRPr="000C16DA" w:rsidRDefault="00D45B0A" w:rsidP="00FF6953">
            <w:pPr>
              <w:jc w:val="center"/>
              <w:rPr>
                <w:b/>
                <w:bCs/>
                <w:lang w:val="en-GB"/>
              </w:rPr>
            </w:pPr>
            <w:r w:rsidRPr="000C16DA">
              <w:rPr>
                <w:b/>
                <w:bCs/>
                <w:lang w:val="en-GB"/>
              </w:rPr>
              <w:t>%</w:t>
            </w:r>
          </w:p>
        </w:tc>
      </w:tr>
      <w:tr w:rsidR="00D45B0A" w:rsidRPr="000C16DA" w14:paraId="7FE7EF3A" w14:textId="77777777" w:rsidTr="00BB6F1C">
        <w:trPr>
          <w:trHeight w:val="300"/>
        </w:trPr>
        <w:tc>
          <w:tcPr>
            <w:tcW w:w="3776" w:type="dxa"/>
            <w:noWrap/>
            <w:hideMark/>
          </w:tcPr>
          <w:p w14:paraId="7DA39367" w14:textId="77777777" w:rsidR="00D45B0A" w:rsidRPr="000C16DA" w:rsidRDefault="00D45B0A" w:rsidP="00250945">
            <w:pPr>
              <w:rPr>
                <w:lang w:val="en-GB"/>
              </w:rPr>
            </w:pPr>
            <w:r w:rsidRPr="000C16DA">
              <w:rPr>
                <w:lang w:val="en-GB"/>
              </w:rPr>
              <w:t>Research activities</w:t>
            </w:r>
          </w:p>
        </w:tc>
        <w:tc>
          <w:tcPr>
            <w:tcW w:w="4206" w:type="dxa"/>
            <w:noWrap/>
          </w:tcPr>
          <w:p w14:paraId="075AD4E7" w14:textId="5FE47124" w:rsidR="00D45B0A" w:rsidRPr="000C16DA" w:rsidRDefault="00FC440F" w:rsidP="00250945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44</w:t>
            </w:r>
          </w:p>
        </w:tc>
        <w:tc>
          <w:tcPr>
            <w:tcW w:w="1652" w:type="dxa"/>
            <w:noWrap/>
            <w:vAlign w:val="center"/>
          </w:tcPr>
          <w:p w14:paraId="42A64669" w14:textId="79C66C6E" w:rsidR="00D45B0A" w:rsidRPr="000C16DA" w:rsidRDefault="00FC440F" w:rsidP="00250945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80</w:t>
            </w:r>
          </w:p>
        </w:tc>
      </w:tr>
      <w:tr w:rsidR="00D45B0A" w:rsidRPr="000C16DA" w14:paraId="461A33FB" w14:textId="77777777" w:rsidTr="00BB6F1C">
        <w:trPr>
          <w:trHeight w:val="300"/>
        </w:trPr>
        <w:tc>
          <w:tcPr>
            <w:tcW w:w="3776" w:type="dxa"/>
            <w:noWrap/>
            <w:hideMark/>
          </w:tcPr>
          <w:p w14:paraId="7FD1700A" w14:textId="36F4F5F4" w:rsidR="00D45B0A" w:rsidRPr="000C16DA" w:rsidRDefault="00D45B0A" w:rsidP="00250945">
            <w:pPr>
              <w:rPr>
                <w:lang w:val="en-GB"/>
              </w:rPr>
            </w:pPr>
            <w:r w:rsidRPr="000C16DA">
              <w:rPr>
                <w:lang w:val="en-GB"/>
              </w:rPr>
              <w:t>Training activities</w:t>
            </w:r>
          </w:p>
        </w:tc>
        <w:tc>
          <w:tcPr>
            <w:tcW w:w="4206" w:type="dxa"/>
            <w:noWrap/>
          </w:tcPr>
          <w:p w14:paraId="20C42619" w14:textId="6B7172A1" w:rsidR="00D45B0A" w:rsidRPr="000C16DA" w:rsidRDefault="00FC440F" w:rsidP="00250945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36</w:t>
            </w:r>
          </w:p>
        </w:tc>
        <w:tc>
          <w:tcPr>
            <w:tcW w:w="1652" w:type="dxa"/>
            <w:noWrap/>
            <w:vAlign w:val="center"/>
          </w:tcPr>
          <w:p w14:paraId="1FF6474E" w14:textId="00C9B6D6" w:rsidR="00D45B0A" w:rsidRPr="000C16DA" w:rsidRDefault="00FC440F" w:rsidP="00250945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20</w:t>
            </w:r>
          </w:p>
        </w:tc>
      </w:tr>
      <w:tr w:rsidR="00D45B0A" w:rsidRPr="000C16DA" w14:paraId="6FEA02C9" w14:textId="77777777" w:rsidTr="00BB6F1C">
        <w:trPr>
          <w:trHeight w:val="300"/>
        </w:trPr>
        <w:tc>
          <w:tcPr>
            <w:tcW w:w="3776" w:type="dxa"/>
            <w:noWrap/>
            <w:hideMark/>
          </w:tcPr>
          <w:p w14:paraId="76490A4F" w14:textId="77777777" w:rsidR="00D45B0A" w:rsidRPr="000C16DA" w:rsidRDefault="00D45B0A" w:rsidP="00250945">
            <w:pPr>
              <w:rPr>
                <w:lang w:val="en-GB"/>
              </w:rPr>
            </w:pPr>
            <w:r w:rsidRPr="000C16DA">
              <w:rPr>
                <w:lang w:val="en-GB"/>
              </w:rPr>
              <w:t>Total</w:t>
            </w:r>
          </w:p>
        </w:tc>
        <w:tc>
          <w:tcPr>
            <w:tcW w:w="4206" w:type="dxa"/>
            <w:noWrap/>
          </w:tcPr>
          <w:p w14:paraId="6B1D68A4" w14:textId="756409C3" w:rsidR="00D45B0A" w:rsidRPr="000C16DA" w:rsidRDefault="00FC440F" w:rsidP="00250945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80</w:t>
            </w:r>
          </w:p>
        </w:tc>
        <w:tc>
          <w:tcPr>
            <w:tcW w:w="1652" w:type="dxa"/>
            <w:noWrap/>
            <w:vAlign w:val="center"/>
          </w:tcPr>
          <w:p w14:paraId="624443CD" w14:textId="77777777" w:rsidR="00D45B0A" w:rsidRPr="000C16DA" w:rsidRDefault="00D45B0A" w:rsidP="00250945">
            <w:pPr>
              <w:jc w:val="center"/>
              <w:rPr>
                <w:lang w:val="en-GB"/>
              </w:rPr>
            </w:pPr>
            <w:r w:rsidRPr="000C16DA">
              <w:rPr>
                <w:lang w:val="en-GB"/>
              </w:rPr>
              <w:t>100</w:t>
            </w:r>
          </w:p>
        </w:tc>
      </w:tr>
    </w:tbl>
    <w:p w14:paraId="7DF16FA9" w14:textId="54E60A52" w:rsidR="00D45B0A" w:rsidRPr="00A97A1C" w:rsidRDefault="003504D6" w:rsidP="00842218">
      <w:pPr>
        <w:pStyle w:val="Titolo2"/>
        <w:rPr>
          <w:lang w:val="en-US"/>
        </w:rPr>
      </w:pPr>
      <w:r w:rsidRPr="00A97A1C">
        <w:rPr>
          <w:lang w:val="en-US"/>
        </w:rPr>
        <w:t xml:space="preserve">Table B − Requirements for DC distribution between training </w:t>
      </w:r>
      <w:r w:rsidRPr="002E6F00">
        <w:rPr>
          <w:lang w:val="en-US"/>
        </w:rPr>
        <w:t>activities</w:t>
      </w:r>
    </w:p>
    <w:tbl>
      <w:tblPr>
        <w:tblStyle w:val="Grigliatabella"/>
        <w:tblW w:w="9634" w:type="dxa"/>
        <w:tblLook w:val="04A0" w:firstRow="1" w:lastRow="0" w:firstColumn="1" w:lastColumn="0" w:noHBand="0" w:noVBand="1"/>
      </w:tblPr>
      <w:tblGrid>
        <w:gridCol w:w="4106"/>
        <w:gridCol w:w="2315"/>
        <w:gridCol w:w="3213"/>
      </w:tblGrid>
      <w:tr w:rsidR="00D45B0A" w:rsidRPr="00FC440F" w14:paraId="1A63CD96" w14:textId="77777777" w:rsidTr="00BB6F1C">
        <w:trPr>
          <w:trHeight w:val="300"/>
        </w:trPr>
        <w:tc>
          <w:tcPr>
            <w:tcW w:w="4106" w:type="dxa"/>
            <w:shd w:val="clear" w:color="auto" w:fill="F2F2F2" w:themeFill="background1" w:themeFillShade="F2"/>
            <w:noWrap/>
            <w:vAlign w:val="center"/>
            <w:hideMark/>
          </w:tcPr>
          <w:p w14:paraId="41527A6D" w14:textId="77777777" w:rsidR="00D45B0A" w:rsidRPr="000C16DA" w:rsidRDefault="00D45B0A" w:rsidP="00274BC1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 w:rsidRPr="000C16DA">
              <w:rPr>
                <w:b/>
                <w:bCs/>
                <w:lang w:val="en-GB"/>
              </w:rPr>
              <w:t>Type of activity</w:t>
            </w:r>
          </w:p>
        </w:tc>
        <w:tc>
          <w:tcPr>
            <w:tcW w:w="2315" w:type="dxa"/>
            <w:shd w:val="clear" w:color="auto" w:fill="F2F2F2" w:themeFill="background1" w:themeFillShade="F2"/>
            <w:noWrap/>
            <w:vAlign w:val="center"/>
            <w:hideMark/>
          </w:tcPr>
          <w:p w14:paraId="142F6E68" w14:textId="3E480579" w:rsidR="00D45B0A" w:rsidRPr="000C16DA" w:rsidRDefault="00D45B0A" w:rsidP="00274BC1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 w:rsidRPr="000C16DA">
              <w:rPr>
                <w:b/>
                <w:bCs/>
                <w:lang w:val="en-GB"/>
              </w:rPr>
              <w:t xml:space="preserve">Minimum number of </w:t>
            </w:r>
            <w:r w:rsidR="001620A7" w:rsidRPr="000C16DA">
              <w:rPr>
                <w:b/>
                <w:bCs/>
                <w:lang w:val="en-GB"/>
              </w:rPr>
              <w:t>DCs</w:t>
            </w:r>
          </w:p>
        </w:tc>
        <w:tc>
          <w:tcPr>
            <w:tcW w:w="3213" w:type="dxa"/>
            <w:shd w:val="clear" w:color="auto" w:fill="F2F2F2" w:themeFill="background1" w:themeFillShade="F2"/>
            <w:noWrap/>
            <w:vAlign w:val="center"/>
            <w:hideMark/>
          </w:tcPr>
          <w:p w14:paraId="7AAB5834" w14:textId="588A46B5" w:rsidR="00D45B0A" w:rsidRPr="000C16DA" w:rsidRDefault="00D45B0A" w:rsidP="00274BC1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 w:rsidRPr="000C16DA">
              <w:rPr>
                <w:b/>
                <w:bCs/>
                <w:lang w:val="en-GB"/>
              </w:rPr>
              <w:t xml:space="preserve">Maximum number of </w:t>
            </w:r>
            <w:r w:rsidR="001620A7" w:rsidRPr="000C16DA">
              <w:rPr>
                <w:b/>
                <w:bCs/>
                <w:lang w:val="en-GB"/>
              </w:rPr>
              <w:t>DCs</w:t>
            </w:r>
            <w:r w:rsidRPr="000C16DA">
              <w:rPr>
                <w:b/>
                <w:bCs/>
                <w:lang w:val="en-GB"/>
              </w:rPr>
              <w:t xml:space="preserve"> (optional)</w:t>
            </w:r>
          </w:p>
        </w:tc>
      </w:tr>
      <w:tr w:rsidR="00FC440F" w:rsidRPr="000C16DA" w14:paraId="21876C26" w14:textId="77777777" w:rsidTr="008D4DC1">
        <w:trPr>
          <w:trHeight w:val="300"/>
        </w:trPr>
        <w:tc>
          <w:tcPr>
            <w:tcW w:w="4106" w:type="dxa"/>
            <w:noWrap/>
            <w:hideMark/>
          </w:tcPr>
          <w:p w14:paraId="01D2AF5D" w14:textId="77777777" w:rsidR="00FC440F" w:rsidRPr="000C16DA" w:rsidRDefault="00FC440F" w:rsidP="00FC440F">
            <w:pPr>
              <w:rPr>
                <w:lang w:val="en-GB"/>
              </w:rPr>
            </w:pPr>
            <w:r w:rsidRPr="000C16DA">
              <w:rPr>
                <w:lang w:val="en-GB"/>
              </w:rPr>
              <w:t>Disciplinary and multidisciplinary training</w:t>
            </w:r>
          </w:p>
        </w:tc>
        <w:tc>
          <w:tcPr>
            <w:tcW w:w="2315" w:type="dxa"/>
            <w:noWrap/>
            <w:vAlign w:val="center"/>
          </w:tcPr>
          <w:p w14:paraId="0A9E3B49" w14:textId="282B0643" w:rsidR="00FC440F" w:rsidRPr="000C16DA" w:rsidRDefault="00FC440F" w:rsidP="00FC440F">
            <w:pPr>
              <w:jc w:val="center"/>
              <w:rPr>
                <w:lang w:val="en-GB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3213" w:type="dxa"/>
            <w:noWrap/>
            <w:vAlign w:val="center"/>
          </w:tcPr>
          <w:p w14:paraId="73551159" w14:textId="159C0718" w:rsidR="00FC440F" w:rsidRPr="000C16DA" w:rsidRDefault="00FC440F" w:rsidP="00FC440F">
            <w:pPr>
              <w:jc w:val="center"/>
              <w:rPr>
                <w:lang w:val="en-GB"/>
              </w:rPr>
            </w:pPr>
            <w:r>
              <w:rPr>
                <w:rFonts w:cstheme="minorHAnsi"/>
              </w:rPr>
              <w:t>—</w:t>
            </w:r>
          </w:p>
        </w:tc>
      </w:tr>
      <w:tr w:rsidR="00FC440F" w:rsidRPr="000C16DA" w14:paraId="30B7ECA0" w14:textId="77777777" w:rsidTr="008D4DC1">
        <w:trPr>
          <w:trHeight w:val="300"/>
        </w:trPr>
        <w:tc>
          <w:tcPr>
            <w:tcW w:w="4106" w:type="dxa"/>
            <w:noWrap/>
            <w:hideMark/>
          </w:tcPr>
          <w:p w14:paraId="634CBCDA" w14:textId="77777777" w:rsidR="00FC440F" w:rsidRPr="000C16DA" w:rsidRDefault="00FC440F" w:rsidP="00FC440F">
            <w:pPr>
              <w:rPr>
                <w:lang w:val="en-GB"/>
              </w:rPr>
            </w:pPr>
            <w:r w:rsidRPr="000C16DA">
              <w:rPr>
                <w:lang w:val="en-GB"/>
              </w:rPr>
              <w:t>Soft skills</w:t>
            </w:r>
          </w:p>
        </w:tc>
        <w:tc>
          <w:tcPr>
            <w:tcW w:w="2315" w:type="dxa"/>
            <w:noWrap/>
            <w:vAlign w:val="center"/>
          </w:tcPr>
          <w:p w14:paraId="11F5E93D" w14:textId="1DC8D387" w:rsidR="00FC440F" w:rsidRPr="000C16DA" w:rsidRDefault="00FC440F" w:rsidP="00FC440F">
            <w:pPr>
              <w:jc w:val="center"/>
              <w:rPr>
                <w:lang w:val="en-GB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213" w:type="dxa"/>
            <w:noWrap/>
          </w:tcPr>
          <w:p w14:paraId="22018E2C" w14:textId="3C67912C" w:rsidR="00FC440F" w:rsidRPr="000C16DA" w:rsidRDefault="00FC440F" w:rsidP="00FC440F">
            <w:pPr>
              <w:jc w:val="center"/>
              <w:rPr>
                <w:lang w:val="en-GB"/>
              </w:rPr>
            </w:pPr>
            <w:r w:rsidRPr="00A47826">
              <w:rPr>
                <w:rFonts w:cstheme="minorHAnsi"/>
              </w:rPr>
              <w:t>—</w:t>
            </w:r>
          </w:p>
        </w:tc>
      </w:tr>
      <w:tr w:rsidR="00FC440F" w:rsidRPr="000C16DA" w14:paraId="37873404" w14:textId="77777777" w:rsidTr="008D4DC1">
        <w:trPr>
          <w:trHeight w:val="300"/>
        </w:trPr>
        <w:tc>
          <w:tcPr>
            <w:tcW w:w="4106" w:type="dxa"/>
            <w:noWrap/>
            <w:hideMark/>
          </w:tcPr>
          <w:p w14:paraId="1AFD8A46" w14:textId="77777777" w:rsidR="00FC440F" w:rsidRPr="000C16DA" w:rsidRDefault="00FC440F" w:rsidP="00FC440F">
            <w:pPr>
              <w:rPr>
                <w:lang w:val="en-GB"/>
              </w:rPr>
            </w:pPr>
            <w:r w:rsidRPr="000C16DA">
              <w:rPr>
                <w:lang w:val="en-GB"/>
              </w:rPr>
              <w:t>Extra-curricular training</w:t>
            </w:r>
          </w:p>
        </w:tc>
        <w:tc>
          <w:tcPr>
            <w:tcW w:w="2315" w:type="dxa"/>
            <w:noWrap/>
            <w:vAlign w:val="center"/>
          </w:tcPr>
          <w:p w14:paraId="0BAE523C" w14:textId="2AEF37B4" w:rsidR="00FC440F" w:rsidRPr="000C16DA" w:rsidRDefault="00FC440F" w:rsidP="00FC440F">
            <w:pPr>
              <w:jc w:val="center"/>
              <w:rPr>
                <w:lang w:val="en-GB"/>
              </w:rPr>
            </w:pPr>
            <w:r w:rsidRPr="0029617F">
              <w:rPr>
                <w:rFonts w:cstheme="minorHAnsi"/>
              </w:rPr>
              <w:t>1</w:t>
            </w:r>
            <w:r>
              <w:rPr>
                <w:rFonts w:cstheme="minorHAnsi"/>
              </w:rPr>
              <w:t>.</w:t>
            </w:r>
            <w:r w:rsidRPr="0029617F">
              <w:rPr>
                <w:rFonts w:cstheme="minorHAnsi"/>
              </w:rPr>
              <w:t>6</w:t>
            </w:r>
          </w:p>
        </w:tc>
        <w:tc>
          <w:tcPr>
            <w:tcW w:w="3213" w:type="dxa"/>
            <w:noWrap/>
          </w:tcPr>
          <w:p w14:paraId="3995811E" w14:textId="67D325A4" w:rsidR="00FC440F" w:rsidRPr="000C16DA" w:rsidRDefault="00FC440F" w:rsidP="00FC440F">
            <w:pPr>
              <w:jc w:val="center"/>
              <w:rPr>
                <w:lang w:val="en-GB"/>
              </w:rPr>
            </w:pPr>
            <w:r w:rsidRPr="00A47826">
              <w:rPr>
                <w:rFonts w:cstheme="minorHAnsi"/>
              </w:rPr>
              <w:t>—</w:t>
            </w:r>
          </w:p>
        </w:tc>
      </w:tr>
      <w:tr w:rsidR="00FC440F" w:rsidRPr="000C16DA" w14:paraId="1202DF84" w14:textId="77777777" w:rsidTr="008D4DC1">
        <w:trPr>
          <w:trHeight w:val="300"/>
        </w:trPr>
        <w:tc>
          <w:tcPr>
            <w:tcW w:w="4106" w:type="dxa"/>
            <w:noWrap/>
          </w:tcPr>
          <w:p w14:paraId="58E3484E" w14:textId="77777777" w:rsidR="00FC440F" w:rsidRPr="000C16DA" w:rsidRDefault="00FC440F" w:rsidP="00FC440F">
            <w:pPr>
              <w:rPr>
                <w:lang w:val="en-GB"/>
              </w:rPr>
            </w:pPr>
            <w:r w:rsidRPr="000C16DA">
              <w:rPr>
                <w:lang w:val="en-GB"/>
              </w:rPr>
              <w:t>Dissemination</w:t>
            </w:r>
          </w:p>
        </w:tc>
        <w:tc>
          <w:tcPr>
            <w:tcW w:w="2315" w:type="dxa"/>
            <w:noWrap/>
            <w:vAlign w:val="center"/>
          </w:tcPr>
          <w:p w14:paraId="2259C3C9" w14:textId="2A57E384" w:rsidR="00FC440F" w:rsidRPr="000C16DA" w:rsidRDefault="00FC440F" w:rsidP="00FC440F">
            <w:pPr>
              <w:jc w:val="center"/>
              <w:rPr>
                <w:lang w:val="en-GB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3213" w:type="dxa"/>
            <w:noWrap/>
          </w:tcPr>
          <w:p w14:paraId="68B8BBA0" w14:textId="08BFF7C1" w:rsidR="00FC440F" w:rsidRPr="000C16DA" w:rsidRDefault="00FC440F" w:rsidP="00FC440F">
            <w:pPr>
              <w:jc w:val="center"/>
              <w:rPr>
                <w:lang w:val="en-GB"/>
              </w:rPr>
            </w:pPr>
            <w:r w:rsidRPr="00A47826">
              <w:rPr>
                <w:rFonts w:cstheme="minorHAnsi"/>
              </w:rPr>
              <w:t>—</w:t>
            </w:r>
          </w:p>
        </w:tc>
      </w:tr>
      <w:tr w:rsidR="00FC440F" w:rsidRPr="000C16DA" w14:paraId="50C76303" w14:textId="77777777" w:rsidTr="008D4DC1">
        <w:trPr>
          <w:trHeight w:val="300"/>
        </w:trPr>
        <w:tc>
          <w:tcPr>
            <w:tcW w:w="4106" w:type="dxa"/>
            <w:noWrap/>
          </w:tcPr>
          <w:p w14:paraId="13457E22" w14:textId="45DD313A" w:rsidR="00FC440F" w:rsidRPr="000C16DA" w:rsidRDefault="00FC440F" w:rsidP="00FC440F">
            <w:pPr>
              <w:rPr>
                <w:lang w:val="en-GB"/>
              </w:rPr>
            </w:pPr>
            <w:r w:rsidRPr="000C16DA">
              <w:rPr>
                <w:lang w:val="en-GB"/>
              </w:rPr>
              <w:t>Supplementary teaching and tutoring</w:t>
            </w:r>
          </w:p>
        </w:tc>
        <w:tc>
          <w:tcPr>
            <w:tcW w:w="2315" w:type="dxa"/>
            <w:noWrap/>
            <w:vAlign w:val="center"/>
          </w:tcPr>
          <w:p w14:paraId="6C049426" w14:textId="47904E73" w:rsidR="00FC440F" w:rsidRPr="000C16DA" w:rsidRDefault="00FC440F" w:rsidP="00FC440F">
            <w:pPr>
              <w:jc w:val="center"/>
              <w:rPr>
                <w:lang w:val="en-GB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213" w:type="dxa"/>
            <w:noWrap/>
          </w:tcPr>
          <w:p w14:paraId="06B45FAF" w14:textId="061E797B" w:rsidR="00FC440F" w:rsidRPr="000C16DA" w:rsidRDefault="00FC440F" w:rsidP="00FC440F">
            <w:pPr>
              <w:jc w:val="center"/>
              <w:rPr>
                <w:lang w:val="en-GB"/>
              </w:rPr>
            </w:pPr>
            <w:r w:rsidRPr="00A47826">
              <w:rPr>
                <w:rFonts w:cstheme="minorHAnsi"/>
              </w:rPr>
              <w:t>—</w:t>
            </w:r>
          </w:p>
        </w:tc>
      </w:tr>
    </w:tbl>
    <w:p w14:paraId="66FC271A" w14:textId="2F0B51A6" w:rsidR="00D45B0A" w:rsidRPr="00A97A1C" w:rsidRDefault="003504D6" w:rsidP="00842218">
      <w:pPr>
        <w:pStyle w:val="Titolo2"/>
        <w:rPr>
          <w:lang w:val="en-US"/>
        </w:rPr>
      </w:pPr>
      <w:r w:rsidRPr="00A97A1C">
        <w:rPr>
          <w:lang w:val="en-US"/>
        </w:rPr>
        <w:t>Table C – Training DCs to be acquired at the end of each course year</w:t>
      </w:r>
    </w:p>
    <w:tbl>
      <w:tblPr>
        <w:tblStyle w:val="Grigliatabella"/>
        <w:tblW w:w="9634" w:type="dxa"/>
        <w:tblLook w:val="04A0" w:firstRow="1" w:lastRow="0" w:firstColumn="1" w:lastColumn="0" w:noHBand="0" w:noVBand="1"/>
      </w:tblPr>
      <w:tblGrid>
        <w:gridCol w:w="5665"/>
        <w:gridCol w:w="1843"/>
        <w:gridCol w:w="2126"/>
      </w:tblGrid>
      <w:tr w:rsidR="00D45B0A" w:rsidRPr="000C16DA" w14:paraId="7DB053FA" w14:textId="77777777" w:rsidTr="00BB6F1C">
        <w:trPr>
          <w:trHeight w:val="300"/>
        </w:trPr>
        <w:tc>
          <w:tcPr>
            <w:tcW w:w="5665" w:type="dxa"/>
            <w:shd w:val="clear" w:color="auto" w:fill="F2F2F2" w:themeFill="background1" w:themeFillShade="F2"/>
            <w:noWrap/>
            <w:vAlign w:val="center"/>
            <w:hideMark/>
          </w:tcPr>
          <w:p w14:paraId="5C9CC365" w14:textId="021EF1A6" w:rsidR="00D45B0A" w:rsidRPr="000C16DA" w:rsidRDefault="00D45B0A" w:rsidP="00274BC1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 w:rsidRPr="000C16DA">
              <w:rPr>
                <w:b/>
                <w:lang w:val="en-GB"/>
              </w:rPr>
              <w:t xml:space="preserve">Training </w:t>
            </w:r>
            <w:r w:rsidR="001620A7" w:rsidRPr="000C16DA">
              <w:rPr>
                <w:b/>
                <w:lang w:val="en-GB"/>
              </w:rPr>
              <w:t>DCs</w:t>
            </w:r>
            <w:r w:rsidRPr="000C16DA">
              <w:rPr>
                <w:b/>
                <w:lang w:val="en-GB"/>
              </w:rPr>
              <w:t xml:space="preserve"> to be acquired</w:t>
            </w:r>
          </w:p>
        </w:tc>
        <w:tc>
          <w:tcPr>
            <w:tcW w:w="1843" w:type="dxa"/>
            <w:shd w:val="clear" w:color="auto" w:fill="F2F2F2" w:themeFill="background1" w:themeFillShade="F2"/>
            <w:noWrap/>
            <w:vAlign w:val="center"/>
            <w:hideMark/>
          </w:tcPr>
          <w:p w14:paraId="0500CE84" w14:textId="77777777" w:rsidR="00D45B0A" w:rsidRPr="000C16DA" w:rsidRDefault="00D45B0A" w:rsidP="00274BC1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 w:rsidRPr="000C16DA">
              <w:rPr>
                <w:b/>
                <w:bCs/>
                <w:lang w:val="en-GB"/>
              </w:rPr>
              <w:t>Recommended</w:t>
            </w:r>
          </w:p>
        </w:tc>
        <w:tc>
          <w:tcPr>
            <w:tcW w:w="2126" w:type="dxa"/>
            <w:shd w:val="clear" w:color="auto" w:fill="F2F2F2" w:themeFill="background1" w:themeFillShade="F2"/>
            <w:noWrap/>
            <w:vAlign w:val="center"/>
            <w:hideMark/>
          </w:tcPr>
          <w:p w14:paraId="0AFF42BF" w14:textId="78291769" w:rsidR="00D45B0A" w:rsidRPr="000C16DA" w:rsidRDefault="00D45B0A" w:rsidP="00274BC1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 w:rsidRPr="000C16DA">
              <w:rPr>
                <w:b/>
                <w:bCs/>
                <w:lang w:val="en-GB"/>
              </w:rPr>
              <w:t>Minimum (optional)</w:t>
            </w:r>
          </w:p>
        </w:tc>
      </w:tr>
      <w:tr w:rsidR="00D45B0A" w:rsidRPr="00FC440F" w14:paraId="52492FF0" w14:textId="77777777" w:rsidTr="00BB6F1C">
        <w:trPr>
          <w:trHeight w:val="300"/>
        </w:trPr>
        <w:tc>
          <w:tcPr>
            <w:tcW w:w="5665" w:type="dxa"/>
            <w:noWrap/>
            <w:hideMark/>
          </w:tcPr>
          <w:p w14:paraId="70929FAB" w14:textId="77777777" w:rsidR="00D45B0A" w:rsidRPr="000C16DA" w:rsidRDefault="00D45B0A" w:rsidP="00250945">
            <w:pPr>
              <w:rPr>
                <w:lang w:val="en-GB"/>
              </w:rPr>
            </w:pPr>
            <w:r w:rsidRPr="000C16DA">
              <w:rPr>
                <w:lang w:val="en-GB"/>
              </w:rPr>
              <w:t xml:space="preserve">at the end of the 1st year </w:t>
            </w:r>
          </w:p>
        </w:tc>
        <w:tc>
          <w:tcPr>
            <w:tcW w:w="1843" w:type="dxa"/>
            <w:noWrap/>
          </w:tcPr>
          <w:p w14:paraId="44045B15" w14:textId="39725FF4" w:rsidR="00D45B0A" w:rsidRPr="000C16DA" w:rsidRDefault="00FC440F" w:rsidP="00250945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2</w:t>
            </w:r>
          </w:p>
        </w:tc>
        <w:tc>
          <w:tcPr>
            <w:tcW w:w="2126" w:type="dxa"/>
            <w:noWrap/>
            <w:vAlign w:val="center"/>
          </w:tcPr>
          <w:p w14:paraId="7627071F" w14:textId="058C488F" w:rsidR="00D45B0A" w:rsidRPr="000C16DA" w:rsidRDefault="00FC440F" w:rsidP="00250945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6</w:t>
            </w:r>
          </w:p>
        </w:tc>
      </w:tr>
      <w:tr w:rsidR="00D45B0A" w:rsidRPr="00FC440F" w14:paraId="048EDD59" w14:textId="77777777" w:rsidTr="00BB6F1C">
        <w:trPr>
          <w:trHeight w:val="300"/>
        </w:trPr>
        <w:tc>
          <w:tcPr>
            <w:tcW w:w="5665" w:type="dxa"/>
            <w:noWrap/>
            <w:hideMark/>
          </w:tcPr>
          <w:p w14:paraId="5CC0F7CE" w14:textId="77777777" w:rsidR="00D45B0A" w:rsidRPr="000C16DA" w:rsidRDefault="00D45B0A" w:rsidP="00250945">
            <w:pPr>
              <w:rPr>
                <w:lang w:val="en-GB"/>
              </w:rPr>
            </w:pPr>
            <w:r w:rsidRPr="000C16DA">
              <w:rPr>
                <w:lang w:val="en-GB"/>
              </w:rPr>
              <w:t xml:space="preserve">at the end of the 2nd year </w:t>
            </w:r>
          </w:p>
        </w:tc>
        <w:tc>
          <w:tcPr>
            <w:tcW w:w="1843" w:type="dxa"/>
            <w:noWrap/>
          </w:tcPr>
          <w:p w14:paraId="71EF9012" w14:textId="3F50C740" w:rsidR="00D45B0A" w:rsidRPr="000C16DA" w:rsidRDefault="00FC440F" w:rsidP="00250945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24</w:t>
            </w:r>
          </w:p>
        </w:tc>
        <w:tc>
          <w:tcPr>
            <w:tcW w:w="2126" w:type="dxa"/>
            <w:noWrap/>
            <w:vAlign w:val="center"/>
          </w:tcPr>
          <w:p w14:paraId="0E76F482" w14:textId="2E5EED9F" w:rsidR="00D45B0A" w:rsidRPr="000C16DA" w:rsidRDefault="00FC440F" w:rsidP="00250945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8</w:t>
            </w:r>
          </w:p>
        </w:tc>
      </w:tr>
      <w:tr w:rsidR="00D45B0A" w:rsidRPr="00FC440F" w14:paraId="0D6F15EC" w14:textId="77777777" w:rsidTr="00BB6F1C">
        <w:trPr>
          <w:trHeight w:val="300"/>
        </w:trPr>
        <w:tc>
          <w:tcPr>
            <w:tcW w:w="5665" w:type="dxa"/>
            <w:noWrap/>
            <w:hideMark/>
          </w:tcPr>
          <w:p w14:paraId="77CE42B2" w14:textId="77777777" w:rsidR="00D45B0A" w:rsidRPr="000C16DA" w:rsidRDefault="00D45B0A" w:rsidP="00250945">
            <w:pPr>
              <w:rPr>
                <w:lang w:val="en-GB"/>
              </w:rPr>
            </w:pPr>
            <w:r w:rsidRPr="000C16DA">
              <w:rPr>
                <w:lang w:val="en-GB"/>
              </w:rPr>
              <w:t xml:space="preserve">at the end of the 3rd year </w:t>
            </w:r>
          </w:p>
        </w:tc>
        <w:tc>
          <w:tcPr>
            <w:tcW w:w="1843" w:type="dxa"/>
            <w:noWrap/>
          </w:tcPr>
          <w:p w14:paraId="3EE19CAD" w14:textId="190F9322" w:rsidR="00D45B0A" w:rsidRPr="000C16DA" w:rsidRDefault="00FC440F" w:rsidP="00250945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36</w:t>
            </w:r>
          </w:p>
        </w:tc>
        <w:tc>
          <w:tcPr>
            <w:tcW w:w="2126" w:type="dxa"/>
            <w:noWrap/>
            <w:vAlign w:val="center"/>
          </w:tcPr>
          <w:p w14:paraId="704475FB" w14:textId="36F3F2A8" w:rsidR="00D45B0A" w:rsidRPr="000C16DA" w:rsidRDefault="00FC440F" w:rsidP="00250945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36</w:t>
            </w:r>
          </w:p>
        </w:tc>
      </w:tr>
    </w:tbl>
    <w:p w14:paraId="3508D02E" w14:textId="12F5F5B7" w:rsidR="00D45B0A" w:rsidRPr="00A97A1C" w:rsidRDefault="003504D6" w:rsidP="00842218">
      <w:pPr>
        <w:pStyle w:val="Titolo2"/>
        <w:rPr>
          <w:lang w:val="en-US"/>
        </w:rPr>
      </w:pPr>
      <w:r w:rsidRPr="00A97A1C">
        <w:rPr>
          <w:lang w:val="en-US"/>
        </w:rPr>
        <w:t xml:space="preserve">Table D − Correspondence between workload hours </w:t>
      </w:r>
      <w:r w:rsidRPr="002E6F00">
        <w:rPr>
          <w:lang w:val="en-US"/>
        </w:rPr>
        <w:t>and</w:t>
      </w:r>
      <w:r w:rsidRPr="00A97A1C">
        <w:rPr>
          <w:lang w:val="en-US"/>
        </w:rPr>
        <w:t xml:space="preserve"> acquired DCs</w:t>
      </w:r>
    </w:p>
    <w:tbl>
      <w:tblPr>
        <w:tblStyle w:val="Grigliatabella"/>
        <w:tblW w:w="9634" w:type="dxa"/>
        <w:tblLook w:val="04A0" w:firstRow="1" w:lastRow="0" w:firstColumn="1" w:lastColumn="0" w:noHBand="0" w:noVBand="1"/>
      </w:tblPr>
      <w:tblGrid>
        <w:gridCol w:w="3964"/>
        <w:gridCol w:w="1546"/>
        <w:gridCol w:w="1686"/>
        <w:gridCol w:w="1285"/>
        <w:gridCol w:w="1153"/>
      </w:tblGrid>
      <w:tr w:rsidR="00D45B0A" w:rsidRPr="000C16DA" w14:paraId="7D753E7C" w14:textId="77777777" w:rsidTr="00274BC1">
        <w:trPr>
          <w:trHeight w:val="300"/>
          <w:tblHeader/>
        </w:trPr>
        <w:tc>
          <w:tcPr>
            <w:tcW w:w="3964" w:type="dxa"/>
            <w:shd w:val="clear" w:color="auto" w:fill="F2F2F2" w:themeFill="background1" w:themeFillShade="F2"/>
            <w:noWrap/>
            <w:hideMark/>
          </w:tcPr>
          <w:p w14:paraId="680C1452" w14:textId="77777777" w:rsidR="00D45B0A" w:rsidRPr="000C16DA" w:rsidRDefault="00D45B0A" w:rsidP="00274BC1">
            <w:pPr>
              <w:spacing w:line="240" w:lineRule="auto"/>
              <w:rPr>
                <w:b/>
                <w:bCs/>
                <w:lang w:val="en-GB"/>
              </w:rPr>
            </w:pPr>
            <w:r w:rsidRPr="000C16DA">
              <w:rPr>
                <w:b/>
                <w:bCs/>
                <w:lang w:val="en-GB"/>
              </w:rPr>
              <w:t>Type of activity</w:t>
            </w:r>
          </w:p>
        </w:tc>
        <w:tc>
          <w:tcPr>
            <w:tcW w:w="1546" w:type="dxa"/>
            <w:shd w:val="clear" w:color="auto" w:fill="F2F2F2" w:themeFill="background1" w:themeFillShade="F2"/>
            <w:vAlign w:val="center"/>
          </w:tcPr>
          <w:p w14:paraId="327486B0" w14:textId="41E6DC6F" w:rsidR="00D45B0A" w:rsidRPr="000C16DA" w:rsidRDefault="00D45B0A" w:rsidP="00274BC1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 w:rsidRPr="000C16DA">
              <w:rPr>
                <w:b/>
                <w:bCs/>
                <w:lang w:val="en-GB"/>
              </w:rPr>
              <w:t>Hours in class</w:t>
            </w:r>
          </w:p>
        </w:tc>
        <w:tc>
          <w:tcPr>
            <w:tcW w:w="1686" w:type="dxa"/>
            <w:shd w:val="clear" w:color="auto" w:fill="F2F2F2" w:themeFill="background1" w:themeFillShade="F2"/>
            <w:vAlign w:val="center"/>
          </w:tcPr>
          <w:p w14:paraId="3B5FD785" w14:textId="625FC704" w:rsidR="00D45B0A" w:rsidRPr="000C16DA" w:rsidRDefault="0045114B" w:rsidP="00274BC1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 w:rsidRPr="000C16DA">
              <w:rPr>
                <w:b/>
                <w:bCs/>
                <w:lang w:val="en-GB"/>
              </w:rPr>
              <w:t>S</w:t>
            </w:r>
            <w:r w:rsidR="00D45B0A" w:rsidRPr="000C16DA">
              <w:rPr>
                <w:b/>
                <w:bCs/>
                <w:lang w:val="en-GB"/>
              </w:rPr>
              <w:t>elf-study</w:t>
            </w:r>
            <w:r w:rsidRPr="000C16DA">
              <w:rPr>
                <w:b/>
                <w:bCs/>
                <w:lang w:val="en-GB"/>
              </w:rPr>
              <w:t xml:space="preserve"> hours</w:t>
            </w:r>
          </w:p>
        </w:tc>
        <w:tc>
          <w:tcPr>
            <w:tcW w:w="1285" w:type="dxa"/>
            <w:shd w:val="clear" w:color="auto" w:fill="F2F2F2" w:themeFill="background1" w:themeFillShade="F2"/>
            <w:noWrap/>
            <w:vAlign w:val="center"/>
            <w:hideMark/>
          </w:tcPr>
          <w:p w14:paraId="66DBCB07" w14:textId="77777777" w:rsidR="00D45B0A" w:rsidRPr="000C16DA" w:rsidRDefault="00D45B0A" w:rsidP="00274BC1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 w:rsidRPr="000C16DA">
              <w:rPr>
                <w:b/>
                <w:bCs/>
                <w:lang w:val="en-GB"/>
              </w:rPr>
              <w:t>Total hours</w:t>
            </w:r>
          </w:p>
        </w:tc>
        <w:tc>
          <w:tcPr>
            <w:tcW w:w="1153" w:type="dxa"/>
            <w:shd w:val="clear" w:color="auto" w:fill="F2F2F2" w:themeFill="background1" w:themeFillShade="F2"/>
            <w:noWrap/>
            <w:vAlign w:val="center"/>
            <w:hideMark/>
          </w:tcPr>
          <w:p w14:paraId="1908B0D9" w14:textId="1221CC79" w:rsidR="00D45B0A" w:rsidRPr="000C16DA" w:rsidRDefault="0045114B" w:rsidP="00274BC1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 w:rsidRPr="000C16DA">
              <w:rPr>
                <w:b/>
                <w:bCs/>
                <w:lang w:val="en-GB"/>
              </w:rPr>
              <w:t>DC</w:t>
            </w:r>
            <w:r w:rsidR="00FF1E27" w:rsidRPr="000C16DA">
              <w:rPr>
                <w:b/>
                <w:bCs/>
                <w:lang w:val="en-GB"/>
              </w:rPr>
              <w:t>s</w:t>
            </w:r>
          </w:p>
        </w:tc>
      </w:tr>
      <w:tr w:rsidR="00DD3492" w:rsidRPr="00FC440F" w14:paraId="3BDBD833" w14:textId="77777777" w:rsidTr="00274BC1">
        <w:trPr>
          <w:trHeight w:val="300"/>
        </w:trPr>
        <w:tc>
          <w:tcPr>
            <w:tcW w:w="3964" w:type="dxa"/>
            <w:noWrap/>
            <w:hideMark/>
          </w:tcPr>
          <w:p w14:paraId="15EB0A18" w14:textId="7C9C199D" w:rsidR="00DD3492" w:rsidRPr="000C16DA" w:rsidRDefault="00DD3492" w:rsidP="00DD3492">
            <w:pPr>
              <w:rPr>
                <w:lang w:val="en-GB"/>
              </w:rPr>
            </w:pPr>
            <w:r w:rsidRPr="000C16DA">
              <w:rPr>
                <w:lang w:val="en-GB"/>
              </w:rPr>
              <w:t>Courses (disciplinary and multidisciplinary teaching)</w:t>
            </w:r>
          </w:p>
        </w:tc>
        <w:tc>
          <w:tcPr>
            <w:tcW w:w="1546" w:type="dxa"/>
            <w:vAlign w:val="center"/>
          </w:tcPr>
          <w:p w14:paraId="74EEF5AF" w14:textId="18B4F6A5" w:rsidR="00DD3492" w:rsidRPr="000C16DA" w:rsidRDefault="00DD3492" w:rsidP="00DD3492">
            <w:pPr>
              <w:jc w:val="center"/>
              <w:rPr>
                <w:lang w:val="en-GB"/>
              </w:rPr>
            </w:pPr>
            <w:r w:rsidRPr="008333B6">
              <w:rPr>
                <w:rFonts w:cstheme="minorHAnsi"/>
              </w:rPr>
              <w:t>8</w:t>
            </w:r>
          </w:p>
        </w:tc>
        <w:tc>
          <w:tcPr>
            <w:tcW w:w="1686" w:type="dxa"/>
            <w:vAlign w:val="center"/>
          </w:tcPr>
          <w:p w14:paraId="0E5438E8" w14:textId="7166E856" w:rsidR="00DD3492" w:rsidRPr="000C16DA" w:rsidRDefault="00DD3492" w:rsidP="00DD3492">
            <w:pPr>
              <w:jc w:val="center"/>
              <w:rPr>
                <w:lang w:val="en-GB"/>
              </w:rPr>
            </w:pPr>
            <w:r w:rsidRPr="008333B6">
              <w:rPr>
                <w:rFonts w:cstheme="minorHAnsi"/>
              </w:rPr>
              <w:t>17</w:t>
            </w:r>
          </w:p>
        </w:tc>
        <w:tc>
          <w:tcPr>
            <w:tcW w:w="1285" w:type="dxa"/>
            <w:noWrap/>
            <w:vAlign w:val="center"/>
          </w:tcPr>
          <w:p w14:paraId="5017D959" w14:textId="13EC27A0" w:rsidR="00DD3492" w:rsidRPr="000C16DA" w:rsidRDefault="00DD3492" w:rsidP="00DD3492">
            <w:pPr>
              <w:jc w:val="center"/>
              <w:rPr>
                <w:lang w:val="en-GB"/>
              </w:rPr>
            </w:pPr>
            <w:r w:rsidRPr="008333B6">
              <w:rPr>
                <w:rFonts w:cstheme="minorHAnsi"/>
              </w:rPr>
              <w:t>25</w:t>
            </w:r>
          </w:p>
        </w:tc>
        <w:tc>
          <w:tcPr>
            <w:tcW w:w="1153" w:type="dxa"/>
            <w:noWrap/>
            <w:vAlign w:val="center"/>
          </w:tcPr>
          <w:p w14:paraId="3DFA0698" w14:textId="65B8ECAE" w:rsidR="00DD3492" w:rsidRPr="000C16DA" w:rsidRDefault="00DD3492" w:rsidP="00DD3492">
            <w:pPr>
              <w:jc w:val="center"/>
              <w:rPr>
                <w:lang w:val="en-GB"/>
              </w:rPr>
            </w:pPr>
            <w:r w:rsidRPr="008333B6">
              <w:rPr>
                <w:rFonts w:cstheme="minorHAnsi"/>
              </w:rPr>
              <w:t>1</w:t>
            </w:r>
          </w:p>
        </w:tc>
      </w:tr>
      <w:tr w:rsidR="00DD3492" w:rsidRPr="000C16DA" w14:paraId="3CC7BDA6" w14:textId="77777777" w:rsidTr="00274BC1">
        <w:trPr>
          <w:trHeight w:val="300"/>
        </w:trPr>
        <w:tc>
          <w:tcPr>
            <w:tcW w:w="3964" w:type="dxa"/>
            <w:noWrap/>
          </w:tcPr>
          <w:p w14:paraId="7C01F457" w14:textId="46BCBCDF" w:rsidR="00DD3492" w:rsidRPr="000C16DA" w:rsidRDefault="00DD3492" w:rsidP="00DD3492">
            <w:pPr>
              <w:rPr>
                <w:lang w:val="en-GB"/>
              </w:rPr>
            </w:pPr>
            <w:r w:rsidRPr="000C16DA">
              <w:rPr>
                <w:lang w:val="en-GB"/>
              </w:rPr>
              <w:t>Soft-skills courses</w:t>
            </w:r>
          </w:p>
        </w:tc>
        <w:tc>
          <w:tcPr>
            <w:tcW w:w="1546" w:type="dxa"/>
            <w:vAlign w:val="center"/>
          </w:tcPr>
          <w:p w14:paraId="7207A94F" w14:textId="025CBAF6" w:rsidR="00DD3492" w:rsidRPr="000C16DA" w:rsidRDefault="00DD3492" w:rsidP="00DD3492">
            <w:pPr>
              <w:jc w:val="center"/>
              <w:rPr>
                <w:lang w:val="en-GB"/>
              </w:rPr>
            </w:pPr>
            <w:r w:rsidRPr="008333B6">
              <w:rPr>
                <w:rFonts w:cstheme="minorHAnsi"/>
              </w:rPr>
              <w:t>15</w:t>
            </w:r>
          </w:p>
        </w:tc>
        <w:tc>
          <w:tcPr>
            <w:tcW w:w="1686" w:type="dxa"/>
            <w:vAlign w:val="center"/>
          </w:tcPr>
          <w:p w14:paraId="2AF737B5" w14:textId="3A7D2A7C" w:rsidR="00DD3492" w:rsidRPr="000C16DA" w:rsidRDefault="00DD3492" w:rsidP="00DD3492">
            <w:pPr>
              <w:jc w:val="center"/>
              <w:rPr>
                <w:lang w:val="en-GB"/>
              </w:rPr>
            </w:pPr>
            <w:r w:rsidRPr="008333B6">
              <w:rPr>
                <w:rFonts w:cstheme="minorHAnsi"/>
              </w:rPr>
              <w:t>10</w:t>
            </w:r>
          </w:p>
        </w:tc>
        <w:tc>
          <w:tcPr>
            <w:tcW w:w="1285" w:type="dxa"/>
            <w:noWrap/>
            <w:vAlign w:val="center"/>
          </w:tcPr>
          <w:p w14:paraId="6920E5E8" w14:textId="6ED3BCF3" w:rsidR="00DD3492" w:rsidRPr="000C16DA" w:rsidRDefault="00DD3492" w:rsidP="00DD3492">
            <w:pPr>
              <w:jc w:val="center"/>
              <w:rPr>
                <w:lang w:val="en-GB"/>
              </w:rPr>
            </w:pPr>
            <w:r w:rsidRPr="008333B6">
              <w:rPr>
                <w:rFonts w:cstheme="minorHAnsi"/>
              </w:rPr>
              <w:t>25</w:t>
            </w:r>
          </w:p>
        </w:tc>
        <w:tc>
          <w:tcPr>
            <w:tcW w:w="1153" w:type="dxa"/>
            <w:noWrap/>
            <w:vAlign w:val="center"/>
          </w:tcPr>
          <w:p w14:paraId="2E20D63D" w14:textId="4C04A851" w:rsidR="00DD3492" w:rsidRPr="000C16DA" w:rsidRDefault="00DD3492" w:rsidP="00DD3492">
            <w:pPr>
              <w:jc w:val="center"/>
              <w:rPr>
                <w:lang w:val="en-GB"/>
              </w:rPr>
            </w:pPr>
            <w:r w:rsidRPr="008333B6">
              <w:rPr>
                <w:rFonts w:cstheme="minorHAnsi"/>
              </w:rPr>
              <w:t>1</w:t>
            </w:r>
          </w:p>
        </w:tc>
      </w:tr>
      <w:tr w:rsidR="00DD3492" w:rsidRPr="00FC440F" w14:paraId="59869B57" w14:textId="77777777" w:rsidTr="00274BC1">
        <w:trPr>
          <w:trHeight w:val="300"/>
        </w:trPr>
        <w:tc>
          <w:tcPr>
            <w:tcW w:w="3964" w:type="dxa"/>
            <w:noWrap/>
          </w:tcPr>
          <w:p w14:paraId="77B2EE74" w14:textId="6783E39E" w:rsidR="00DD3492" w:rsidRPr="000C16DA" w:rsidRDefault="00DD3492" w:rsidP="00DD3492">
            <w:pPr>
              <w:rPr>
                <w:lang w:val="en-GB"/>
              </w:rPr>
            </w:pPr>
            <w:r w:rsidRPr="000C16DA">
              <w:rPr>
                <w:lang w:val="en-GB"/>
              </w:rPr>
              <w:t>Seminars</w:t>
            </w:r>
          </w:p>
        </w:tc>
        <w:tc>
          <w:tcPr>
            <w:tcW w:w="1546" w:type="dxa"/>
            <w:vAlign w:val="center"/>
          </w:tcPr>
          <w:p w14:paraId="2672D306" w14:textId="69BA16F2" w:rsidR="00DD3492" w:rsidRPr="000C16DA" w:rsidRDefault="00DD3492" w:rsidP="00DD3492">
            <w:pPr>
              <w:jc w:val="center"/>
              <w:rPr>
                <w:lang w:val="en-GB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1686" w:type="dxa"/>
            <w:vAlign w:val="center"/>
          </w:tcPr>
          <w:p w14:paraId="1E1662D3" w14:textId="230F34DB" w:rsidR="00DD3492" w:rsidRPr="000C16DA" w:rsidRDefault="00DD3492" w:rsidP="00DD3492">
            <w:pPr>
              <w:jc w:val="center"/>
              <w:rPr>
                <w:lang w:val="en-GB"/>
              </w:rPr>
            </w:pPr>
            <w:r>
              <w:rPr>
                <w:rFonts w:cstheme="minorHAnsi"/>
              </w:rPr>
              <w:t>17</w:t>
            </w:r>
          </w:p>
        </w:tc>
        <w:tc>
          <w:tcPr>
            <w:tcW w:w="1285" w:type="dxa"/>
            <w:noWrap/>
            <w:vAlign w:val="center"/>
          </w:tcPr>
          <w:p w14:paraId="5BDA03BB" w14:textId="196B8177" w:rsidR="00DD3492" w:rsidRPr="000C16DA" w:rsidRDefault="00DD3492" w:rsidP="00DD3492">
            <w:pPr>
              <w:jc w:val="center"/>
              <w:rPr>
                <w:lang w:val="en-GB"/>
              </w:rPr>
            </w:pPr>
            <w:r>
              <w:rPr>
                <w:rFonts w:cstheme="minorHAnsi"/>
              </w:rPr>
              <w:t>25</w:t>
            </w:r>
          </w:p>
        </w:tc>
        <w:tc>
          <w:tcPr>
            <w:tcW w:w="1153" w:type="dxa"/>
            <w:noWrap/>
            <w:vAlign w:val="center"/>
          </w:tcPr>
          <w:p w14:paraId="55CDF6EC" w14:textId="4C5265C8" w:rsidR="00DD3492" w:rsidRPr="000C16DA" w:rsidRDefault="00DD3492" w:rsidP="00DD3492">
            <w:pPr>
              <w:jc w:val="center"/>
              <w:rPr>
                <w:lang w:val="en-GB"/>
              </w:rPr>
            </w:pPr>
            <w:r>
              <w:rPr>
                <w:rFonts w:cstheme="minorHAnsi"/>
              </w:rPr>
              <w:t>1</w:t>
            </w:r>
          </w:p>
        </w:tc>
      </w:tr>
      <w:tr w:rsidR="00DD3492" w:rsidRPr="000C16DA" w14:paraId="221BDF7F" w14:textId="77777777" w:rsidTr="00274BC1">
        <w:trPr>
          <w:trHeight w:val="300"/>
        </w:trPr>
        <w:tc>
          <w:tcPr>
            <w:tcW w:w="3964" w:type="dxa"/>
            <w:noWrap/>
          </w:tcPr>
          <w:p w14:paraId="1C02501E" w14:textId="1D57EC7A" w:rsidR="00DD3492" w:rsidRPr="000C16DA" w:rsidRDefault="00DD3492" w:rsidP="00DD3492">
            <w:pPr>
              <w:rPr>
                <w:lang w:val="en-GB"/>
              </w:rPr>
            </w:pPr>
            <w:r w:rsidRPr="000C16DA">
              <w:rPr>
                <w:lang w:val="en-GB"/>
              </w:rPr>
              <w:t>Supplementary teaching and tutoring</w:t>
            </w:r>
          </w:p>
        </w:tc>
        <w:tc>
          <w:tcPr>
            <w:tcW w:w="1546" w:type="dxa"/>
            <w:vAlign w:val="center"/>
          </w:tcPr>
          <w:p w14:paraId="1FC85DE0" w14:textId="1017824D" w:rsidR="00DD3492" w:rsidRPr="000C16DA" w:rsidRDefault="00DD3492" w:rsidP="00DD3492">
            <w:pPr>
              <w:jc w:val="center"/>
              <w:rPr>
                <w:lang w:val="en-GB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1686" w:type="dxa"/>
            <w:vAlign w:val="center"/>
          </w:tcPr>
          <w:p w14:paraId="64C61F15" w14:textId="70EE72E0" w:rsidR="00DD3492" w:rsidRPr="000C16DA" w:rsidRDefault="00DD3492" w:rsidP="00DD3492">
            <w:pPr>
              <w:jc w:val="center"/>
              <w:rPr>
                <w:lang w:val="en-GB"/>
              </w:rPr>
            </w:pPr>
            <w:r>
              <w:rPr>
                <w:rFonts w:cstheme="minorHAnsi"/>
              </w:rPr>
              <w:t>17</w:t>
            </w:r>
          </w:p>
        </w:tc>
        <w:tc>
          <w:tcPr>
            <w:tcW w:w="1285" w:type="dxa"/>
            <w:noWrap/>
            <w:vAlign w:val="center"/>
          </w:tcPr>
          <w:p w14:paraId="1FA35820" w14:textId="06B9F058" w:rsidR="00DD3492" w:rsidRPr="000C16DA" w:rsidRDefault="00DD3492" w:rsidP="00DD3492">
            <w:pPr>
              <w:jc w:val="center"/>
              <w:rPr>
                <w:lang w:val="en-GB"/>
              </w:rPr>
            </w:pPr>
            <w:r>
              <w:rPr>
                <w:rFonts w:cstheme="minorHAnsi"/>
              </w:rPr>
              <w:t>25</w:t>
            </w:r>
          </w:p>
        </w:tc>
        <w:tc>
          <w:tcPr>
            <w:tcW w:w="1153" w:type="dxa"/>
            <w:noWrap/>
            <w:vAlign w:val="center"/>
          </w:tcPr>
          <w:p w14:paraId="587881E4" w14:textId="264601EA" w:rsidR="00DD3492" w:rsidRPr="000C16DA" w:rsidRDefault="00DD3492" w:rsidP="00DD3492">
            <w:pPr>
              <w:jc w:val="center"/>
              <w:rPr>
                <w:lang w:val="en-GB"/>
              </w:rPr>
            </w:pPr>
            <w:r>
              <w:rPr>
                <w:rFonts w:cstheme="minorHAnsi"/>
              </w:rPr>
              <w:t>1</w:t>
            </w:r>
          </w:p>
        </w:tc>
      </w:tr>
      <w:tr w:rsidR="00DD3492" w:rsidRPr="000C16DA" w14:paraId="7BFD5D25" w14:textId="77777777" w:rsidTr="005A6C3C">
        <w:trPr>
          <w:trHeight w:val="300"/>
        </w:trPr>
        <w:tc>
          <w:tcPr>
            <w:tcW w:w="3964" w:type="dxa"/>
            <w:noWrap/>
          </w:tcPr>
          <w:p w14:paraId="66721603" w14:textId="4C08ACD6" w:rsidR="00DD3492" w:rsidRPr="000C16DA" w:rsidRDefault="00DD3492" w:rsidP="00DD3492">
            <w:pPr>
              <w:rPr>
                <w:lang w:val="en-GB"/>
              </w:rPr>
            </w:pPr>
            <w:r w:rsidRPr="000C16DA">
              <w:rPr>
                <w:lang w:val="en-GB"/>
              </w:rPr>
              <w:t>Extra-curricular training</w:t>
            </w:r>
          </w:p>
        </w:tc>
        <w:tc>
          <w:tcPr>
            <w:tcW w:w="4517" w:type="dxa"/>
            <w:gridSpan w:val="3"/>
            <w:vAlign w:val="center"/>
          </w:tcPr>
          <w:p w14:paraId="6E7311D5" w14:textId="27DFF848" w:rsidR="00DD3492" w:rsidRPr="000C16DA" w:rsidRDefault="00DD3492" w:rsidP="00DD3492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One day</w:t>
            </w:r>
          </w:p>
        </w:tc>
        <w:tc>
          <w:tcPr>
            <w:tcW w:w="1153" w:type="dxa"/>
            <w:noWrap/>
            <w:vAlign w:val="center"/>
          </w:tcPr>
          <w:p w14:paraId="4F7FFC42" w14:textId="526D6FD3" w:rsidR="00DD3492" w:rsidRPr="000C16DA" w:rsidRDefault="00DD3492" w:rsidP="00DD3492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0.4</w:t>
            </w:r>
          </w:p>
        </w:tc>
      </w:tr>
      <w:tr w:rsidR="00DD3492" w:rsidRPr="000C16DA" w14:paraId="58D61867" w14:textId="77777777" w:rsidTr="000E7D5F">
        <w:trPr>
          <w:trHeight w:val="300"/>
        </w:trPr>
        <w:tc>
          <w:tcPr>
            <w:tcW w:w="3964" w:type="dxa"/>
            <w:noWrap/>
          </w:tcPr>
          <w:p w14:paraId="048CBFFA" w14:textId="77777777" w:rsidR="00DD3492" w:rsidRPr="000C16DA" w:rsidRDefault="00DD3492" w:rsidP="00DD3492">
            <w:pPr>
              <w:rPr>
                <w:lang w:val="en-GB"/>
              </w:rPr>
            </w:pPr>
            <w:r w:rsidRPr="000C16DA">
              <w:rPr>
                <w:lang w:val="en-GB"/>
              </w:rPr>
              <w:t>Dissemination</w:t>
            </w:r>
          </w:p>
        </w:tc>
        <w:tc>
          <w:tcPr>
            <w:tcW w:w="4517" w:type="dxa"/>
            <w:gridSpan w:val="3"/>
            <w:vAlign w:val="center"/>
          </w:tcPr>
          <w:p w14:paraId="26AD873B" w14:textId="22668B5E" w:rsidR="00DD3492" w:rsidRPr="000C16DA" w:rsidRDefault="00DD3492" w:rsidP="00DD3492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One day</w:t>
            </w:r>
          </w:p>
        </w:tc>
        <w:tc>
          <w:tcPr>
            <w:tcW w:w="1153" w:type="dxa"/>
            <w:noWrap/>
            <w:vAlign w:val="center"/>
          </w:tcPr>
          <w:p w14:paraId="6A2998C1" w14:textId="3E678D32" w:rsidR="00DD3492" w:rsidRPr="000C16DA" w:rsidRDefault="00DD3492" w:rsidP="00DD3492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0.4</w:t>
            </w:r>
          </w:p>
        </w:tc>
      </w:tr>
    </w:tbl>
    <w:p w14:paraId="619B00B0" w14:textId="3056D76B" w:rsidR="000943A0" w:rsidRPr="004B6CCC" w:rsidRDefault="000943A0" w:rsidP="00FD234B">
      <w:pPr>
        <w:pStyle w:val="Titolo2"/>
        <w:rPr>
          <w:lang w:val="en-GB"/>
        </w:rPr>
      </w:pPr>
    </w:p>
    <w:sectPr w:rsidR="000943A0" w:rsidRPr="004B6CCC" w:rsidSect="008260DD">
      <w:headerReference w:type="default" r:id="rId11"/>
      <w:footerReference w:type="even" r:id="rId12"/>
      <w:footerReference w:type="default" r:id="rId13"/>
      <w:pgSz w:w="11906" w:h="16838"/>
      <w:pgMar w:top="1134" w:right="1134" w:bottom="1134" w:left="1134" w:header="147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BD8114" w14:textId="77777777" w:rsidR="00E01424" w:rsidRDefault="00E01424" w:rsidP="00DE75BA">
      <w:r>
        <w:separator/>
      </w:r>
    </w:p>
  </w:endnote>
  <w:endnote w:type="continuationSeparator" w:id="0">
    <w:p w14:paraId="33E86B55" w14:textId="77777777" w:rsidR="00E01424" w:rsidRDefault="00E01424" w:rsidP="00DE75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-Bold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umeropagina"/>
      </w:rPr>
      <w:id w:val="1100375626"/>
      <w:docPartObj>
        <w:docPartGallery w:val="Page Numbers (Bottom of Page)"/>
        <w:docPartUnique/>
      </w:docPartObj>
    </w:sdtPr>
    <w:sdtContent>
      <w:p w14:paraId="5AE1F5ED" w14:textId="2150F512" w:rsidR="000943A0" w:rsidRDefault="000943A0" w:rsidP="00AA4E1E">
        <w:pPr>
          <w:pStyle w:val="Pidipagina"/>
          <w:framePr w:wrap="none" w:vAnchor="text" w:hAnchor="margin" w:xAlign="right" w:y="1"/>
          <w:rPr>
            <w:rStyle w:val="Numeropagina"/>
          </w:rPr>
        </w:pPr>
        <w:r>
          <w:rPr>
            <w:rStyle w:val="Numeropagina"/>
          </w:rPr>
          <w:fldChar w:fldCharType="begin"/>
        </w:r>
        <w:r>
          <w:rPr>
            <w:rStyle w:val="Numeropagina"/>
          </w:rPr>
          <w:instrText xml:space="preserve"> PAGE </w:instrText>
        </w:r>
        <w:r>
          <w:rPr>
            <w:rStyle w:val="Numeropagina"/>
          </w:rPr>
          <w:fldChar w:fldCharType="end"/>
        </w:r>
      </w:p>
    </w:sdtContent>
  </w:sdt>
  <w:p w14:paraId="42874800" w14:textId="77777777" w:rsidR="000943A0" w:rsidRDefault="000943A0" w:rsidP="000943A0">
    <w:pPr>
      <w:pStyle w:val="Pidipa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2C8736" w14:textId="77777777" w:rsidR="000943A0" w:rsidRDefault="000943A0" w:rsidP="000943A0">
    <w:pPr>
      <w:pStyle w:val="Pidipagin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58A2BA" w14:textId="77777777" w:rsidR="00E01424" w:rsidRDefault="00E01424" w:rsidP="00DE75BA">
      <w:r>
        <w:separator/>
      </w:r>
    </w:p>
  </w:footnote>
  <w:footnote w:type="continuationSeparator" w:id="0">
    <w:p w14:paraId="58E78E47" w14:textId="77777777" w:rsidR="00E01424" w:rsidRDefault="00E01424" w:rsidP="00DE75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64C8C" w14:textId="6841565A" w:rsidR="00C70769" w:rsidRDefault="00626920">
    <w:pPr>
      <w:pStyle w:val="Intestazione"/>
    </w:pPr>
    <w:r>
      <w:rPr>
        <w:noProof/>
        <w:lang w:eastAsia="it-IT"/>
      </w:rPr>
      <w:drawing>
        <wp:anchor distT="0" distB="0" distL="0" distR="0" simplePos="0" relativeHeight="251659264" behindDoc="1" locked="0" layoutInCell="1" allowOverlap="1" wp14:anchorId="58C06085" wp14:editId="5B1916CE">
          <wp:simplePos x="0" y="0"/>
          <wp:positionH relativeFrom="page">
            <wp:posOffset>786765</wp:posOffset>
          </wp:positionH>
          <wp:positionV relativeFrom="paragraph">
            <wp:posOffset>-705485</wp:posOffset>
          </wp:positionV>
          <wp:extent cx="2394879" cy="900683"/>
          <wp:effectExtent l="0" t="0" r="5715" b="0"/>
          <wp:wrapTopAndBottom/>
          <wp:docPr id="589033473" name="Imag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89033473" name="Imag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394879" cy="90068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A2C5B"/>
    <w:multiLevelType w:val="hybridMultilevel"/>
    <w:tmpl w:val="BEB224F6"/>
    <w:lvl w:ilvl="0" w:tplc="0410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380489"/>
    <w:multiLevelType w:val="hybridMultilevel"/>
    <w:tmpl w:val="4EFA25AE"/>
    <w:lvl w:ilvl="0" w:tplc="EF3ED47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4B827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524EC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7EE77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7CDE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4A0FD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A067A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1FC09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39264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1B12424"/>
    <w:multiLevelType w:val="hybridMultilevel"/>
    <w:tmpl w:val="446AE598"/>
    <w:lvl w:ilvl="0" w:tplc="51B4B57E"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80A1C42"/>
    <w:multiLevelType w:val="hybridMultilevel"/>
    <w:tmpl w:val="97B6CDB4"/>
    <w:lvl w:ilvl="0" w:tplc="79F63A94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9CA455C"/>
    <w:multiLevelType w:val="hybridMultilevel"/>
    <w:tmpl w:val="1EB8B9FC"/>
    <w:lvl w:ilvl="0" w:tplc="7332E664">
      <w:numFmt w:val="bullet"/>
      <w:lvlText w:val="-"/>
      <w:lvlJc w:val="left"/>
      <w:pPr>
        <w:ind w:left="360" w:hanging="360"/>
      </w:pPr>
      <w:rPr>
        <w:rFonts w:ascii="Arial-BoldMT" w:eastAsiaTheme="minorHAnsi" w:hAnsi="Arial-BoldMT" w:cs="Arial-BoldMT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EAC0337"/>
    <w:multiLevelType w:val="hybridMultilevel"/>
    <w:tmpl w:val="016026E0"/>
    <w:lvl w:ilvl="0" w:tplc="0410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76990"/>
    <w:multiLevelType w:val="hybridMultilevel"/>
    <w:tmpl w:val="23CEF92C"/>
    <w:lvl w:ilvl="0" w:tplc="79F63A9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A77A9"/>
    <w:multiLevelType w:val="hybridMultilevel"/>
    <w:tmpl w:val="23888374"/>
    <w:lvl w:ilvl="0" w:tplc="FFFFFFFF">
      <w:start w:val="1"/>
      <w:numFmt w:val="decimal"/>
      <w:lvlText w:val="%1)"/>
      <w:lvlJc w:val="left"/>
      <w:pPr>
        <w:ind w:left="720" w:hanging="360"/>
      </w:pPr>
      <w:rPr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B7659F"/>
    <w:multiLevelType w:val="hybridMultilevel"/>
    <w:tmpl w:val="3E60505A"/>
    <w:lvl w:ilvl="0" w:tplc="12128566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5951A5D"/>
    <w:multiLevelType w:val="multilevel"/>
    <w:tmpl w:val="3F309B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16EA3FA1"/>
    <w:multiLevelType w:val="hybridMultilevel"/>
    <w:tmpl w:val="809C6ECE"/>
    <w:lvl w:ilvl="0" w:tplc="79F63A94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7E02AB3"/>
    <w:multiLevelType w:val="hybridMultilevel"/>
    <w:tmpl w:val="B99041B0"/>
    <w:lvl w:ilvl="0" w:tplc="79F63A94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AC24696"/>
    <w:multiLevelType w:val="hybridMultilevel"/>
    <w:tmpl w:val="5C9C50E2"/>
    <w:lvl w:ilvl="0" w:tplc="79F63A9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9B0ED8"/>
    <w:multiLevelType w:val="hybridMultilevel"/>
    <w:tmpl w:val="4F0E20A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2E27EC"/>
    <w:multiLevelType w:val="hybridMultilevel"/>
    <w:tmpl w:val="8B26CCC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E555B4"/>
    <w:multiLevelType w:val="hybridMultilevel"/>
    <w:tmpl w:val="5F8E4100"/>
    <w:lvl w:ilvl="0" w:tplc="79F63A94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0F044D8"/>
    <w:multiLevelType w:val="multilevel"/>
    <w:tmpl w:val="B8A8A20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242318E2"/>
    <w:multiLevelType w:val="multilevel"/>
    <w:tmpl w:val="B1189CA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8" w:hanging="1800"/>
      </w:pPr>
      <w:rPr>
        <w:rFonts w:hint="default"/>
      </w:rPr>
    </w:lvl>
  </w:abstractNum>
  <w:abstractNum w:abstractNumId="18" w15:restartNumberingAfterBreak="0">
    <w:nsid w:val="399A7C0A"/>
    <w:multiLevelType w:val="hybridMultilevel"/>
    <w:tmpl w:val="B692AAEC"/>
    <w:lvl w:ilvl="0" w:tplc="A6B4B47E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D53EEE"/>
    <w:multiLevelType w:val="hybridMultilevel"/>
    <w:tmpl w:val="2BA25B1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2C575A"/>
    <w:multiLevelType w:val="hybridMultilevel"/>
    <w:tmpl w:val="23888374"/>
    <w:lvl w:ilvl="0" w:tplc="7EB0BC58">
      <w:start w:val="1"/>
      <w:numFmt w:val="decimal"/>
      <w:lvlText w:val="%1)"/>
      <w:lvlJc w:val="left"/>
      <w:pPr>
        <w:ind w:left="720" w:hanging="360"/>
      </w:pPr>
      <w:rPr>
        <w:i w:val="0"/>
        <w:i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C747E55"/>
    <w:multiLevelType w:val="hybridMultilevel"/>
    <w:tmpl w:val="8A98946A"/>
    <w:lvl w:ilvl="0" w:tplc="0410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001198"/>
    <w:multiLevelType w:val="hybridMultilevel"/>
    <w:tmpl w:val="38AA4694"/>
    <w:lvl w:ilvl="0" w:tplc="25E6695A">
      <w:start w:val="3"/>
      <w:numFmt w:val="decimal"/>
      <w:lvlText w:val="%1"/>
      <w:lvlJc w:val="left"/>
      <w:pPr>
        <w:ind w:left="78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3" w15:restartNumberingAfterBreak="0">
    <w:nsid w:val="431A10E4"/>
    <w:multiLevelType w:val="multilevel"/>
    <w:tmpl w:val="088C5D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1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7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0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7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9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6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688" w:hanging="1800"/>
      </w:pPr>
      <w:rPr>
        <w:rFonts w:hint="default"/>
      </w:rPr>
    </w:lvl>
  </w:abstractNum>
  <w:abstractNum w:abstractNumId="24" w15:restartNumberingAfterBreak="0">
    <w:nsid w:val="433210D9"/>
    <w:multiLevelType w:val="multilevel"/>
    <w:tmpl w:val="1674B64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47402FA0"/>
    <w:multiLevelType w:val="hybridMultilevel"/>
    <w:tmpl w:val="974CA620"/>
    <w:lvl w:ilvl="0" w:tplc="79F63A9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D416B5"/>
    <w:multiLevelType w:val="multilevel"/>
    <w:tmpl w:val="B084278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7" w15:restartNumberingAfterBreak="0">
    <w:nsid w:val="4C27441B"/>
    <w:multiLevelType w:val="multilevel"/>
    <w:tmpl w:val="0AA84E2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8" w15:restartNumberingAfterBreak="0">
    <w:nsid w:val="54591B5B"/>
    <w:multiLevelType w:val="hybridMultilevel"/>
    <w:tmpl w:val="73CE415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8B54F1"/>
    <w:multiLevelType w:val="multilevel"/>
    <w:tmpl w:val="DFA2F4B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0" w15:restartNumberingAfterBreak="0">
    <w:nsid w:val="57E23C5F"/>
    <w:multiLevelType w:val="hybridMultilevel"/>
    <w:tmpl w:val="351AABAC"/>
    <w:lvl w:ilvl="0" w:tplc="84F41C2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1F237B"/>
    <w:multiLevelType w:val="hybridMultilevel"/>
    <w:tmpl w:val="9D88D022"/>
    <w:lvl w:ilvl="0" w:tplc="79F63A9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FE044F"/>
    <w:multiLevelType w:val="hybridMultilevel"/>
    <w:tmpl w:val="028E4EC4"/>
    <w:lvl w:ilvl="0" w:tplc="0410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38265F"/>
    <w:multiLevelType w:val="hybridMultilevel"/>
    <w:tmpl w:val="9CA4DBD4"/>
    <w:lvl w:ilvl="0" w:tplc="79F63A9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C05D12"/>
    <w:multiLevelType w:val="multilevel"/>
    <w:tmpl w:val="8064FBB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65245090"/>
    <w:multiLevelType w:val="hybridMultilevel"/>
    <w:tmpl w:val="DCBCC470"/>
    <w:lvl w:ilvl="0" w:tplc="51B4B57E"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E422549"/>
    <w:multiLevelType w:val="hybridMultilevel"/>
    <w:tmpl w:val="30BABD9C"/>
    <w:lvl w:ilvl="0" w:tplc="79F63A94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FCA5957"/>
    <w:multiLevelType w:val="hybridMultilevel"/>
    <w:tmpl w:val="35CC5A72"/>
    <w:lvl w:ilvl="0" w:tplc="0410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6F7B70"/>
    <w:multiLevelType w:val="hybridMultilevel"/>
    <w:tmpl w:val="AE70A09E"/>
    <w:lvl w:ilvl="0" w:tplc="79F63A94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1A7670B"/>
    <w:multiLevelType w:val="hybridMultilevel"/>
    <w:tmpl w:val="CE483284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E45F45"/>
    <w:multiLevelType w:val="hybridMultilevel"/>
    <w:tmpl w:val="49F23630"/>
    <w:lvl w:ilvl="0" w:tplc="3D124254">
      <w:start w:val="1"/>
      <w:numFmt w:val="decimal"/>
      <w:lvlText w:val="%1."/>
      <w:lvlJc w:val="left"/>
      <w:pPr>
        <w:ind w:left="360" w:hanging="360"/>
      </w:pPr>
      <w:rPr>
        <w:rFonts w:hint="default"/>
        <w:color w:val="2F5496" w:themeColor="accent1" w:themeShade="BF"/>
        <w:sz w:val="28"/>
        <w:szCs w:val="28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4D97680"/>
    <w:multiLevelType w:val="hybridMultilevel"/>
    <w:tmpl w:val="BDA86690"/>
    <w:lvl w:ilvl="0" w:tplc="0410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EF2707"/>
    <w:multiLevelType w:val="hybridMultilevel"/>
    <w:tmpl w:val="DE4E1960"/>
    <w:lvl w:ilvl="0" w:tplc="BFF4738A">
      <w:start w:val="18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6AE3A8A"/>
    <w:multiLevelType w:val="hybridMultilevel"/>
    <w:tmpl w:val="0CBE226A"/>
    <w:lvl w:ilvl="0" w:tplc="0410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9252180">
    <w:abstractNumId w:val="28"/>
  </w:num>
  <w:num w:numId="2" w16cid:durableId="1541236191">
    <w:abstractNumId w:val="14"/>
  </w:num>
  <w:num w:numId="3" w16cid:durableId="953295278">
    <w:abstractNumId w:val="33"/>
  </w:num>
  <w:num w:numId="4" w16cid:durableId="106435593">
    <w:abstractNumId w:val="36"/>
  </w:num>
  <w:num w:numId="5" w16cid:durableId="1676835450">
    <w:abstractNumId w:val="12"/>
  </w:num>
  <w:num w:numId="6" w16cid:durableId="1552960291">
    <w:abstractNumId w:val="15"/>
  </w:num>
  <w:num w:numId="7" w16cid:durableId="1627155503">
    <w:abstractNumId w:val="38"/>
  </w:num>
  <w:num w:numId="8" w16cid:durableId="1307734764">
    <w:abstractNumId w:val="3"/>
  </w:num>
  <w:num w:numId="9" w16cid:durableId="603926258">
    <w:abstractNumId w:val="25"/>
  </w:num>
  <w:num w:numId="10" w16cid:durableId="1181704641">
    <w:abstractNumId w:val="31"/>
  </w:num>
  <w:num w:numId="11" w16cid:durableId="696783074">
    <w:abstractNumId w:val="9"/>
  </w:num>
  <w:num w:numId="12" w16cid:durableId="667707196">
    <w:abstractNumId w:val="8"/>
  </w:num>
  <w:num w:numId="13" w16cid:durableId="1850873366">
    <w:abstractNumId w:val="1"/>
  </w:num>
  <w:num w:numId="14" w16cid:durableId="1430004243">
    <w:abstractNumId w:val="34"/>
  </w:num>
  <w:num w:numId="15" w16cid:durableId="563835565">
    <w:abstractNumId w:val="4"/>
  </w:num>
  <w:num w:numId="16" w16cid:durableId="595019922">
    <w:abstractNumId w:val="32"/>
  </w:num>
  <w:num w:numId="17" w16cid:durableId="173081315">
    <w:abstractNumId w:val="40"/>
  </w:num>
  <w:num w:numId="18" w16cid:durableId="1772240049">
    <w:abstractNumId w:val="0"/>
  </w:num>
  <w:num w:numId="19" w16cid:durableId="1893273855">
    <w:abstractNumId w:val="37"/>
  </w:num>
  <w:num w:numId="20" w16cid:durableId="1491141021">
    <w:abstractNumId w:val="43"/>
  </w:num>
  <w:num w:numId="21" w16cid:durableId="1239747404">
    <w:abstractNumId w:val="41"/>
  </w:num>
  <w:num w:numId="22" w16cid:durableId="1287472254">
    <w:abstractNumId w:val="21"/>
  </w:num>
  <w:num w:numId="23" w16cid:durableId="1410224950">
    <w:abstractNumId w:val="5"/>
  </w:num>
  <w:num w:numId="24" w16cid:durableId="1455442629">
    <w:abstractNumId w:val="20"/>
  </w:num>
  <w:num w:numId="25" w16cid:durableId="1045179015">
    <w:abstractNumId w:val="13"/>
  </w:num>
  <w:num w:numId="26" w16cid:durableId="865413902">
    <w:abstractNumId w:val="42"/>
  </w:num>
  <w:num w:numId="27" w16cid:durableId="2025352489">
    <w:abstractNumId w:val="39"/>
  </w:num>
  <w:num w:numId="28" w16cid:durableId="1401294795">
    <w:abstractNumId w:val="2"/>
  </w:num>
  <w:num w:numId="29" w16cid:durableId="383070575">
    <w:abstractNumId w:val="35"/>
  </w:num>
  <w:num w:numId="30" w16cid:durableId="583219921">
    <w:abstractNumId w:val="11"/>
  </w:num>
  <w:num w:numId="31" w16cid:durableId="1786003758">
    <w:abstractNumId w:val="6"/>
  </w:num>
  <w:num w:numId="32" w16cid:durableId="1455365085">
    <w:abstractNumId w:val="29"/>
  </w:num>
  <w:num w:numId="33" w16cid:durableId="2078357822">
    <w:abstractNumId w:val="10"/>
  </w:num>
  <w:num w:numId="34" w16cid:durableId="356345706">
    <w:abstractNumId w:val="16"/>
  </w:num>
  <w:num w:numId="35" w16cid:durableId="1353803014">
    <w:abstractNumId w:val="27"/>
  </w:num>
  <w:num w:numId="36" w16cid:durableId="862062312">
    <w:abstractNumId w:val="26"/>
  </w:num>
  <w:num w:numId="37" w16cid:durableId="46103690">
    <w:abstractNumId w:val="19"/>
  </w:num>
  <w:num w:numId="38" w16cid:durableId="428699487">
    <w:abstractNumId w:val="24"/>
  </w:num>
  <w:num w:numId="39" w16cid:durableId="275909765">
    <w:abstractNumId w:val="17"/>
  </w:num>
  <w:num w:numId="40" w16cid:durableId="175578069">
    <w:abstractNumId w:val="22"/>
  </w:num>
  <w:num w:numId="41" w16cid:durableId="88702677">
    <w:abstractNumId w:val="23"/>
  </w:num>
  <w:num w:numId="42" w16cid:durableId="1718163685">
    <w:abstractNumId w:val="7"/>
  </w:num>
  <w:num w:numId="43" w16cid:durableId="1567571102">
    <w:abstractNumId w:val="18"/>
  </w:num>
  <w:num w:numId="44" w16cid:durableId="1678313101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S2NDY0NDIzsLAwMzBU0lEKTi0uzszPAykwqgUAqR1o7iwAAAA="/>
  </w:docVars>
  <w:rsids>
    <w:rsidRoot w:val="001369E1"/>
    <w:rsid w:val="0001799B"/>
    <w:rsid w:val="00021B1A"/>
    <w:rsid w:val="00023D83"/>
    <w:rsid w:val="00034273"/>
    <w:rsid w:val="00035FB6"/>
    <w:rsid w:val="00040249"/>
    <w:rsid w:val="0005729D"/>
    <w:rsid w:val="000729E9"/>
    <w:rsid w:val="00072F82"/>
    <w:rsid w:val="000740BC"/>
    <w:rsid w:val="000754C1"/>
    <w:rsid w:val="0007752D"/>
    <w:rsid w:val="00086E05"/>
    <w:rsid w:val="0009098C"/>
    <w:rsid w:val="000943A0"/>
    <w:rsid w:val="000A5194"/>
    <w:rsid w:val="000B1F8F"/>
    <w:rsid w:val="000B2F89"/>
    <w:rsid w:val="000B62A0"/>
    <w:rsid w:val="000B74BB"/>
    <w:rsid w:val="000B7E5F"/>
    <w:rsid w:val="000C16DA"/>
    <w:rsid w:val="000F213F"/>
    <w:rsid w:val="000F280F"/>
    <w:rsid w:val="000F368D"/>
    <w:rsid w:val="001023E5"/>
    <w:rsid w:val="0011085B"/>
    <w:rsid w:val="001216DD"/>
    <w:rsid w:val="00123D97"/>
    <w:rsid w:val="0012589C"/>
    <w:rsid w:val="001369E1"/>
    <w:rsid w:val="00141684"/>
    <w:rsid w:val="001455DF"/>
    <w:rsid w:val="001476C1"/>
    <w:rsid w:val="00147EC8"/>
    <w:rsid w:val="001568DE"/>
    <w:rsid w:val="00156DBD"/>
    <w:rsid w:val="00157660"/>
    <w:rsid w:val="001620A7"/>
    <w:rsid w:val="00164E5D"/>
    <w:rsid w:val="0017129B"/>
    <w:rsid w:val="001772D0"/>
    <w:rsid w:val="0018468E"/>
    <w:rsid w:val="001909BB"/>
    <w:rsid w:val="00190EB7"/>
    <w:rsid w:val="00197A49"/>
    <w:rsid w:val="001A0865"/>
    <w:rsid w:val="001A1FDC"/>
    <w:rsid w:val="001A4F70"/>
    <w:rsid w:val="001A7220"/>
    <w:rsid w:val="001A7BA4"/>
    <w:rsid w:val="001B2419"/>
    <w:rsid w:val="001B24CB"/>
    <w:rsid w:val="001C49E0"/>
    <w:rsid w:val="001D4335"/>
    <w:rsid w:val="001D61AD"/>
    <w:rsid w:val="00203B98"/>
    <w:rsid w:val="00212E12"/>
    <w:rsid w:val="00216206"/>
    <w:rsid w:val="00225240"/>
    <w:rsid w:val="00225D0D"/>
    <w:rsid w:val="00245073"/>
    <w:rsid w:val="00250945"/>
    <w:rsid w:val="00253E82"/>
    <w:rsid w:val="00256001"/>
    <w:rsid w:val="0026047A"/>
    <w:rsid w:val="0027403C"/>
    <w:rsid w:val="00274BC1"/>
    <w:rsid w:val="0028007F"/>
    <w:rsid w:val="00295DF6"/>
    <w:rsid w:val="002A003D"/>
    <w:rsid w:val="002A351B"/>
    <w:rsid w:val="002A5B39"/>
    <w:rsid w:val="002A7B1E"/>
    <w:rsid w:val="002B13AA"/>
    <w:rsid w:val="002B4D2D"/>
    <w:rsid w:val="002C00C7"/>
    <w:rsid w:val="002C16BE"/>
    <w:rsid w:val="002E06F8"/>
    <w:rsid w:val="002E0F07"/>
    <w:rsid w:val="002E2981"/>
    <w:rsid w:val="002E3F73"/>
    <w:rsid w:val="002E6F00"/>
    <w:rsid w:val="002F7853"/>
    <w:rsid w:val="00302BFB"/>
    <w:rsid w:val="003104E3"/>
    <w:rsid w:val="00314BC8"/>
    <w:rsid w:val="0031500A"/>
    <w:rsid w:val="00322EF5"/>
    <w:rsid w:val="00345645"/>
    <w:rsid w:val="00346A15"/>
    <w:rsid w:val="003504D6"/>
    <w:rsid w:val="003640AA"/>
    <w:rsid w:val="00367514"/>
    <w:rsid w:val="00371F44"/>
    <w:rsid w:val="003747FC"/>
    <w:rsid w:val="00384EE1"/>
    <w:rsid w:val="0038616F"/>
    <w:rsid w:val="00386F0B"/>
    <w:rsid w:val="00387F69"/>
    <w:rsid w:val="00391E94"/>
    <w:rsid w:val="00394AD3"/>
    <w:rsid w:val="003A144B"/>
    <w:rsid w:val="003B08E5"/>
    <w:rsid w:val="003B4E82"/>
    <w:rsid w:val="003B60B6"/>
    <w:rsid w:val="003C4EC8"/>
    <w:rsid w:val="003F2498"/>
    <w:rsid w:val="004028DB"/>
    <w:rsid w:val="004064BD"/>
    <w:rsid w:val="00412849"/>
    <w:rsid w:val="00412A12"/>
    <w:rsid w:val="00422099"/>
    <w:rsid w:val="004224D8"/>
    <w:rsid w:val="00422FB6"/>
    <w:rsid w:val="0043543F"/>
    <w:rsid w:val="00442537"/>
    <w:rsid w:val="004503F1"/>
    <w:rsid w:val="0045114B"/>
    <w:rsid w:val="00454470"/>
    <w:rsid w:val="00462B0B"/>
    <w:rsid w:val="004730AC"/>
    <w:rsid w:val="00477B05"/>
    <w:rsid w:val="00480137"/>
    <w:rsid w:val="004976C4"/>
    <w:rsid w:val="004A09D7"/>
    <w:rsid w:val="004A0BA2"/>
    <w:rsid w:val="004A5D46"/>
    <w:rsid w:val="004B0AED"/>
    <w:rsid w:val="004B6CCC"/>
    <w:rsid w:val="004C2D6A"/>
    <w:rsid w:val="004D18AC"/>
    <w:rsid w:val="004D3461"/>
    <w:rsid w:val="004E0289"/>
    <w:rsid w:val="004E0E60"/>
    <w:rsid w:val="004F07E0"/>
    <w:rsid w:val="004F1C77"/>
    <w:rsid w:val="004F319E"/>
    <w:rsid w:val="004F5161"/>
    <w:rsid w:val="005013B1"/>
    <w:rsid w:val="00501E64"/>
    <w:rsid w:val="005118BA"/>
    <w:rsid w:val="005131D1"/>
    <w:rsid w:val="005159C4"/>
    <w:rsid w:val="005273BC"/>
    <w:rsid w:val="0053349D"/>
    <w:rsid w:val="00555224"/>
    <w:rsid w:val="005719F9"/>
    <w:rsid w:val="00572B3C"/>
    <w:rsid w:val="00573CEC"/>
    <w:rsid w:val="00576D27"/>
    <w:rsid w:val="005805B5"/>
    <w:rsid w:val="005967EC"/>
    <w:rsid w:val="005A2889"/>
    <w:rsid w:val="005A3BA4"/>
    <w:rsid w:val="005B2A2E"/>
    <w:rsid w:val="005B3BA7"/>
    <w:rsid w:val="005C1A2C"/>
    <w:rsid w:val="005C25C4"/>
    <w:rsid w:val="005D3BC5"/>
    <w:rsid w:val="005D5BE4"/>
    <w:rsid w:val="005E3DDF"/>
    <w:rsid w:val="005F5288"/>
    <w:rsid w:val="00600CCC"/>
    <w:rsid w:val="00601187"/>
    <w:rsid w:val="006116AE"/>
    <w:rsid w:val="00614C89"/>
    <w:rsid w:val="0062268E"/>
    <w:rsid w:val="006251AB"/>
    <w:rsid w:val="00626920"/>
    <w:rsid w:val="006412C0"/>
    <w:rsid w:val="00645BB0"/>
    <w:rsid w:val="0064673A"/>
    <w:rsid w:val="0065080D"/>
    <w:rsid w:val="00650AE7"/>
    <w:rsid w:val="00651019"/>
    <w:rsid w:val="00667096"/>
    <w:rsid w:val="00671505"/>
    <w:rsid w:val="006957AC"/>
    <w:rsid w:val="006962AD"/>
    <w:rsid w:val="006B24BB"/>
    <w:rsid w:val="006D08F4"/>
    <w:rsid w:val="006D1519"/>
    <w:rsid w:val="006D1B18"/>
    <w:rsid w:val="006D28CB"/>
    <w:rsid w:val="006D4AD8"/>
    <w:rsid w:val="006D6683"/>
    <w:rsid w:val="006F26E3"/>
    <w:rsid w:val="006F352A"/>
    <w:rsid w:val="006F72CE"/>
    <w:rsid w:val="0070573D"/>
    <w:rsid w:val="00707D22"/>
    <w:rsid w:val="00745AA6"/>
    <w:rsid w:val="00753D5C"/>
    <w:rsid w:val="007541A3"/>
    <w:rsid w:val="007563B6"/>
    <w:rsid w:val="007623CD"/>
    <w:rsid w:val="0076757B"/>
    <w:rsid w:val="00783B9A"/>
    <w:rsid w:val="00784120"/>
    <w:rsid w:val="0078447E"/>
    <w:rsid w:val="0079268E"/>
    <w:rsid w:val="007936FC"/>
    <w:rsid w:val="00794AFC"/>
    <w:rsid w:val="007A08FB"/>
    <w:rsid w:val="007A42A7"/>
    <w:rsid w:val="007A5CE4"/>
    <w:rsid w:val="007B36CE"/>
    <w:rsid w:val="007B4619"/>
    <w:rsid w:val="0080197D"/>
    <w:rsid w:val="008020D9"/>
    <w:rsid w:val="008212F6"/>
    <w:rsid w:val="0082137D"/>
    <w:rsid w:val="008260DD"/>
    <w:rsid w:val="00834339"/>
    <w:rsid w:val="008354CE"/>
    <w:rsid w:val="00836C98"/>
    <w:rsid w:val="00842218"/>
    <w:rsid w:val="0084501B"/>
    <w:rsid w:val="008525BE"/>
    <w:rsid w:val="0086538A"/>
    <w:rsid w:val="0086795B"/>
    <w:rsid w:val="00870350"/>
    <w:rsid w:val="00870E35"/>
    <w:rsid w:val="00876343"/>
    <w:rsid w:val="00886F57"/>
    <w:rsid w:val="00897CDA"/>
    <w:rsid w:val="008A3D5D"/>
    <w:rsid w:val="008A72CE"/>
    <w:rsid w:val="008B1662"/>
    <w:rsid w:val="008B3350"/>
    <w:rsid w:val="008B33A4"/>
    <w:rsid w:val="008B72D1"/>
    <w:rsid w:val="008C2FF4"/>
    <w:rsid w:val="008C38ED"/>
    <w:rsid w:val="008C51F8"/>
    <w:rsid w:val="008D047A"/>
    <w:rsid w:val="008D10CA"/>
    <w:rsid w:val="008F0325"/>
    <w:rsid w:val="008F046C"/>
    <w:rsid w:val="008F58ED"/>
    <w:rsid w:val="008F7DE8"/>
    <w:rsid w:val="00905A21"/>
    <w:rsid w:val="00917824"/>
    <w:rsid w:val="0092073F"/>
    <w:rsid w:val="009231A3"/>
    <w:rsid w:val="009435E8"/>
    <w:rsid w:val="00956AB1"/>
    <w:rsid w:val="00962894"/>
    <w:rsid w:val="00963060"/>
    <w:rsid w:val="00965E4A"/>
    <w:rsid w:val="00966585"/>
    <w:rsid w:val="0097030C"/>
    <w:rsid w:val="00970312"/>
    <w:rsid w:val="00970970"/>
    <w:rsid w:val="0098404B"/>
    <w:rsid w:val="0099177D"/>
    <w:rsid w:val="009A172C"/>
    <w:rsid w:val="009A2765"/>
    <w:rsid w:val="009A45F9"/>
    <w:rsid w:val="009A755D"/>
    <w:rsid w:val="009C0E9C"/>
    <w:rsid w:val="009C2588"/>
    <w:rsid w:val="009C345B"/>
    <w:rsid w:val="009C6EBC"/>
    <w:rsid w:val="009D26E9"/>
    <w:rsid w:val="009D4E1C"/>
    <w:rsid w:val="009E3866"/>
    <w:rsid w:val="009F03D2"/>
    <w:rsid w:val="009F3317"/>
    <w:rsid w:val="009F3AFA"/>
    <w:rsid w:val="00A1706B"/>
    <w:rsid w:val="00A20A2F"/>
    <w:rsid w:val="00A2750C"/>
    <w:rsid w:val="00A4523D"/>
    <w:rsid w:val="00A60A54"/>
    <w:rsid w:val="00A60EBD"/>
    <w:rsid w:val="00A64336"/>
    <w:rsid w:val="00A76FF1"/>
    <w:rsid w:val="00A91DED"/>
    <w:rsid w:val="00A97A1C"/>
    <w:rsid w:val="00AA4B83"/>
    <w:rsid w:val="00AA533F"/>
    <w:rsid w:val="00AD5F34"/>
    <w:rsid w:val="00AD79A8"/>
    <w:rsid w:val="00AE6B6E"/>
    <w:rsid w:val="00B0286D"/>
    <w:rsid w:val="00B2151C"/>
    <w:rsid w:val="00B26EBC"/>
    <w:rsid w:val="00B3057A"/>
    <w:rsid w:val="00B40E9C"/>
    <w:rsid w:val="00B41BE3"/>
    <w:rsid w:val="00B53255"/>
    <w:rsid w:val="00B755F8"/>
    <w:rsid w:val="00B77802"/>
    <w:rsid w:val="00B81695"/>
    <w:rsid w:val="00BA1CAE"/>
    <w:rsid w:val="00BA6360"/>
    <w:rsid w:val="00BA683A"/>
    <w:rsid w:val="00BA7547"/>
    <w:rsid w:val="00BB3913"/>
    <w:rsid w:val="00BB416B"/>
    <w:rsid w:val="00BB6F1C"/>
    <w:rsid w:val="00BC2E3D"/>
    <w:rsid w:val="00BD040B"/>
    <w:rsid w:val="00BE4353"/>
    <w:rsid w:val="00BF2ADA"/>
    <w:rsid w:val="00BF6FAE"/>
    <w:rsid w:val="00C04987"/>
    <w:rsid w:val="00C05E33"/>
    <w:rsid w:val="00C06047"/>
    <w:rsid w:val="00C065ED"/>
    <w:rsid w:val="00C06B8D"/>
    <w:rsid w:val="00C15047"/>
    <w:rsid w:val="00C16D76"/>
    <w:rsid w:val="00C203AA"/>
    <w:rsid w:val="00C232D3"/>
    <w:rsid w:val="00C43B00"/>
    <w:rsid w:val="00C51422"/>
    <w:rsid w:val="00C531E2"/>
    <w:rsid w:val="00C55586"/>
    <w:rsid w:val="00C5668B"/>
    <w:rsid w:val="00C60CB9"/>
    <w:rsid w:val="00C61524"/>
    <w:rsid w:val="00C61BB7"/>
    <w:rsid w:val="00C70769"/>
    <w:rsid w:val="00C72172"/>
    <w:rsid w:val="00C87BD2"/>
    <w:rsid w:val="00CA41B4"/>
    <w:rsid w:val="00CB255B"/>
    <w:rsid w:val="00CB53B4"/>
    <w:rsid w:val="00CC6785"/>
    <w:rsid w:val="00CC756D"/>
    <w:rsid w:val="00CD1A41"/>
    <w:rsid w:val="00CD1F61"/>
    <w:rsid w:val="00CD5F96"/>
    <w:rsid w:val="00D21105"/>
    <w:rsid w:val="00D370C6"/>
    <w:rsid w:val="00D40CAC"/>
    <w:rsid w:val="00D41DF4"/>
    <w:rsid w:val="00D45B0A"/>
    <w:rsid w:val="00D54E7B"/>
    <w:rsid w:val="00D60D9F"/>
    <w:rsid w:val="00D62C96"/>
    <w:rsid w:val="00D63189"/>
    <w:rsid w:val="00D67E90"/>
    <w:rsid w:val="00D740EB"/>
    <w:rsid w:val="00D77AC1"/>
    <w:rsid w:val="00D82029"/>
    <w:rsid w:val="00DA0F29"/>
    <w:rsid w:val="00DA13A3"/>
    <w:rsid w:val="00DA2E53"/>
    <w:rsid w:val="00DA7DDD"/>
    <w:rsid w:val="00DB760E"/>
    <w:rsid w:val="00DD3492"/>
    <w:rsid w:val="00DD3D35"/>
    <w:rsid w:val="00DE5DB7"/>
    <w:rsid w:val="00DE75BA"/>
    <w:rsid w:val="00DF2D64"/>
    <w:rsid w:val="00E01424"/>
    <w:rsid w:val="00E04EA2"/>
    <w:rsid w:val="00E068D7"/>
    <w:rsid w:val="00E07560"/>
    <w:rsid w:val="00E15A24"/>
    <w:rsid w:val="00E3401F"/>
    <w:rsid w:val="00E343D6"/>
    <w:rsid w:val="00E46A5C"/>
    <w:rsid w:val="00E514DB"/>
    <w:rsid w:val="00E51631"/>
    <w:rsid w:val="00E60747"/>
    <w:rsid w:val="00E6163A"/>
    <w:rsid w:val="00E62CA5"/>
    <w:rsid w:val="00E638CA"/>
    <w:rsid w:val="00E640D2"/>
    <w:rsid w:val="00E672B7"/>
    <w:rsid w:val="00E744EF"/>
    <w:rsid w:val="00E90014"/>
    <w:rsid w:val="00E93A17"/>
    <w:rsid w:val="00EB26AD"/>
    <w:rsid w:val="00EB3A85"/>
    <w:rsid w:val="00EB4184"/>
    <w:rsid w:val="00EC531A"/>
    <w:rsid w:val="00EC6F17"/>
    <w:rsid w:val="00EC749C"/>
    <w:rsid w:val="00ED2CD6"/>
    <w:rsid w:val="00ED3F1E"/>
    <w:rsid w:val="00EE02BA"/>
    <w:rsid w:val="00EE501B"/>
    <w:rsid w:val="00EE5179"/>
    <w:rsid w:val="00EE790E"/>
    <w:rsid w:val="00F06EC2"/>
    <w:rsid w:val="00F20F22"/>
    <w:rsid w:val="00F261CE"/>
    <w:rsid w:val="00F30DB6"/>
    <w:rsid w:val="00F33A73"/>
    <w:rsid w:val="00F42EAC"/>
    <w:rsid w:val="00F45317"/>
    <w:rsid w:val="00F51253"/>
    <w:rsid w:val="00F607F3"/>
    <w:rsid w:val="00F613FE"/>
    <w:rsid w:val="00F61480"/>
    <w:rsid w:val="00F7037E"/>
    <w:rsid w:val="00F72256"/>
    <w:rsid w:val="00F7425C"/>
    <w:rsid w:val="00F76FD6"/>
    <w:rsid w:val="00F81D35"/>
    <w:rsid w:val="00F919C8"/>
    <w:rsid w:val="00FA644F"/>
    <w:rsid w:val="00FA7C81"/>
    <w:rsid w:val="00FB30FE"/>
    <w:rsid w:val="00FB661C"/>
    <w:rsid w:val="00FC07EC"/>
    <w:rsid w:val="00FC440F"/>
    <w:rsid w:val="00FC6B61"/>
    <w:rsid w:val="00FD234B"/>
    <w:rsid w:val="00FD29E9"/>
    <w:rsid w:val="00FD32D8"/>
    <w:rsid w:val="00FF1E27"/>
    <w:rsid w:val="00FF27CD"/>
    <w:rsid w:val="00FF6953"/>
    <w:rsid w:val="3FB379D2"/>
    <w:rsid w:val="4BD1ADB4"/>
    <w:rsid w:val="4E0D70FC"/>
    <w:rsid w:val="53F632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12F372D"/>
  <w15:chartTrackingRefBased/>
  <w15:docId w15:val="{70095339-9713-499E-8141-99054C80DD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573CEC"/>
    <w:pPr>
      <w:spacing w:line="360" w:lineRule="exact"/>
    </w:pPr>
    <w:rPr>
      <w:sz w:val="24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F81D35"/>
    <w:pPr>
      <w:keepNext/>
      <w:keepLines/>
      <w:spacing w:before="120" w:after="120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842218"/>
    <w:pPr>
      <w:keepNext/>
      <w:keepLines/>
      <w:spacing w:before="240" w:after="120" w:line="400" w:lineRule="exact"/>
      <w:outlineLvl w:val="1"/>
    </w:pPr>
    <w:rPr>
      <w:rFonts w:asciiTheme="majorHAnsi" w:eastAsiaTheme="majorEastAsia" w:hAnsiTheme="majorHAnsi" w:cstheme="majorBidi"/>
      <w:sz w:val="32"/>
      <w:szCs w:val="24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B8169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1369E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1369E1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Titolo1Carattere">
    <w:name w:val="Titolo 1 Carattere"/>
    <w:basedOn w:val="Carpredefinitoparagrafo"/>
    <w:link w:val="Titolo1"/>
    <w:uiPriority w:val="9"/>
    <w:rsid w:val="00F81D35"/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character" w:customStyle="1" w:styleId="Titolo2Carattere">
    <w:name w:val="Titolo 2 Carattere"/>
    <w:basedOn w:val="Carpredefinitoparagrafo"/>
    <w:link w:val="Titolo2"/>
    <w:uiPriority w:val="9"/>
    <w:rsid w:val="00842218"/>
    <w:rPr>
      <w:rFonts w:asciiTheme="majorHAnsi" w:eastAsiaTheme="majorEastAsia" w:hAnsiTheme="majorHAnsi" w:cstheme="majorBidi"/>
      <w:sz w:val="32"/>
      <w:szCs w:val="24"/>
    </w:rPr>
  </w:style>
  <w:style w:type="paragraph" w:styleId="Intestazione">
    <w:name w:val="header"/>
    <w:basedOn w:val="Normale"/>
    <w:link w:val="IntestazioneCarattere"/>
    <w:uiPriority w:val="99"/>
    <w:unhideWhenUsed/>
    <w:rsid w:val="00DE75BA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DE75BA"/>
  </w:style>
  <w:style w:type="paragraph" w:styleId="Pidipagina">
    <w:name w:val="footer"/>
    <w:basedOn w:val="Normale"/>
    <w:link w:val="PidipaginaCarattere"/>
    <w:uiPriority w:val="99"/>
    <w:unhideWhenUsed/>
    <w:rsid w:val="00DE75BA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DE75BA"/>
  </w:style>
  <w:style w:type="character" w:styleId="Rimandocommento">
    <w:name w:val="annotation reference"/>
    <w:basedOn w:val="Carpredefinitoparagrafo"/>
    <w:uiPriority w:val="99"/>
    <w:semiHidden/>
    <w:unhideWhenUsed/>
    <w:rsid w:val="00302BFB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302BFB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302BFB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302BFB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302BFB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970312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970312"/>
    <w:rPr>
      <w:rFonts w:ascii="Segoe UI" w:hAnsi="Segoe UI" w:cs="Segoe UI"/>
      <w:sz w:val="18"/>
      <w:szCs w:val="18"/>
    </w:rPr>
  </w:style>
  <w:style w:type="table" w:styleId="Grigliatabella">
    <w:name w:val="Table Grid"/>
    <w:basedOn w:val="Tabellanormale"/>
    <w:uiPriority w:val="39"/>
    <w:rsid w:val="003640AA"/>
    <w:pPr>
      <w:spacing w:after="0" w:line="36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foelenco">
    <w:name w:val="List Paragraph"/>
    <w:basedOn w:val="Normale"/>
    <w:uiPriority w:val="34"/>
    <w:qFormat/>
    <w:rsid w:val="006957AC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DA7DDD"/>
    <w:rPr>
      <w:color w:val="0563C1" w:themeColor="hyperlink"/>
      <w:u w:val="single"/>
    </w:rPr>
  </w:style>
  <w:style w:type="character" w:styleId="Collegamentovisitato">
    <w:name w:val="FollowedHyperlink"/>
    <w:basedOn w:val="Carpredefinitoparagrafo"/>
    <w:uiPriority w:val="99"/>
    <w:semiHidden/>
    <w:unhideWhenUsed/>
    <w:rsid w:val="00DA7DDD"/>
    <w:rPr>
      <w:color w:val="954F72" w:themeColor="followedHyperlink"/>
      <w:u w:val="single"/>
    </w:rPr>
  </w:style>
  <w:style w:type="paragraph" w:styleId="Titolo">
    <w:name w:val="Title"/>
    <w:basedOn w:val="Normale"/>
    <w:link w:val="TitoloCarattere"/>
    <w:uiPriority w:val="1"/>
    <w:qFormat/>
    <w:rsid w:val="0076757B"/>
    <w:pPr>
      <w:widowControl w:val="0"/>
      <w:autoSpaceDE w:val="0"/>
      <w:autoSpaceDN w:val="0"/>
      <w:spacing w:before="50"/>
      <w:ind w:left="133"/>
    </w:pPr>
    <w:rPr>
      <w:rFonts w:ascii="Calibri" w:eastAsia="Calibri" w:hAnsi="Calibri" w:cs="Calibri"/>
      <w:b/>
      <w:bCs/>
      <w:sz w:val="36"/>
      <w:szCs w:val="36"/>
    </w:rPr>
  </w:style>
  <w:style w:type="character" w:customStyle="1" w:styleId="TitoloCarattere">
    <w:name w:val="Titolo Carattere"/>
    <w:basedOn w:val="Carpredefinitoparagrafo"/>
    <w:link w:val="Titolo"/>
    <w:uiPriority w:val="1"/>
    <w:rsid w:val="0076757B"/>
    <w:rPr>
      <w:rFonts w:ascii="Calibri" w:eastAsia="Calibri" w:hAnsi="Calibri" w:cs="Calibri"/>
      <w:b/>
      <w:bCs/>
      <w:sz w:val="36"/>
      <w:szCs w:val="36"/>
    </w:rPr>
  </w:style>
  <w:style w:type="paragraph" w:styleId="Corpotesto">
    <w:name w:val="Body Text"/>
    <w:basedOn w:val="Normale"/>
    <w:link w:val="CorpotestoCarattere"/>
    <w:uiPriority w:val="1"/>
    <w:qFormat/>
    <w:rsid w:val="0076757B"/>
    <w:pPr>
      <w:widowControl w:val="0"/>
      <w:autoSpaceDE w:val="0"/>
      <w:autoSpaceDN w:val="0"/>
    </w:pPr>
    <w:rPr>
      <w:rFonts w:ascii="Calibri" w:eastAsia="Calibri" w:hAnsi="Calibri" w:cs="Calibri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76757B"/>
    <w:rPr>
      <w:rFonts w:ascii="Calibri" w:eastAsia="Calibri" w:hAnsi="Calibri" w:cs="Calibri"/>
    </w:rPr>
  </w:style>
  <w:style w:type="paragraph" w:styleId="NormaleWeb">
    <w:name w:val="Normal (Web)"/>
    <w:basedOn w:val="Normale"/>
    <w:uiPriority w:val="99"/>
    <w:semiHidden/>
    <w:unhideWhenUsed/>
    <w:rsid w:val="00B81695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  <w:lang w:eastAsia="it-IT"/>
    </w:rPr>
  </w:style>
  <w:style w:type="character" w:customStyle="1" w:styleId="Titolo3Carattere">
    <w:name w:val="Titolo 3 Carattere"/>
    <w:basedOn w:val="Carpredefinitoparagrafo"/>
    <w:link w:val="Titolo3"/>
    <w:uiPriority w:val="9"/>
    <w:rsid w:val="00B8169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Revisione">
    <w:name w:val="Revision"/>
    <w:hidden/>
    <w:uiPriority w:val="99"/>
    <w:semiHidden/>
    <w:rsid w:val="00F919C8"/>
    <w:pPr>
      <w:spacing w:after="0" w:line="240" w:lineRule="auto"/>
    </w:p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1799B"/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1799B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01799B"/>
    <w:rPr>
      <w:vertAlign w:val="superscript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01799B"/>
    <w:rPr>
      <w:color w:val="605E5C"/>
      <w:shd w:val="clear" w:color="auto" w:fill="E1DFDD"/>
    </w:rPr>
  </w:style>
  <w:style w:type="paragraph" w:styleId="Titolosommario">
    <w:name w:val="TOC Heading"/>
    <w:basedOn w:val="Titolo1"/>
    <w:next w:val="Normale"/>
    <w:uiPriority w:val="39"/>
    <w:unhideWhenUsed/>
    <w:qFormat/>
    <w:rsid w:val="006D1519"/>
    <w:pPr>
      <w:spacing w:before="240" w:after="0" w:line="259" w:lineRule="auto"/>
      <w:outlineLvl w:val="9"/>
    </w:pPr>
    <w:rPr>
      <w:b w:val="0"/>
      <w:lang w:eastAsia="it-IT"/>
    </w:rPr>
  </w:style>
  <w:style w:type="paragraph" w:styleId="Sommario1">
    <w:name w:val="toc 1"/>
    <w:basedOn w:val="Normale"/>
    <w:next w:val="Normale"/>
    <w:autoRedefine/>
    <w:uiPriority w:val="39"/>
    <w:unhideWhenUsed/>
    <w:rsid w:val="006D1519"/>
    <w:pPr>
      <w:spacing w:after="100"/>
    </w:pPr>
  </w:style>
  <w:style w:type="paragraph" w:styleId="Sommario2">
    <w:name w:val="toc 2"/>
    <w:basedOn w:val="Normale"/>
    <w:next w:val="Normale"/>
    <w:autoRedefine/>
    <w:uiPriority w:val="39"/>
    <w:unhideWhenUsed/>
    <w:rsid w:val="006D1519"/>
    <w:pPr>
      <w:spacing w:after="100"/>
      <w:ind w:left="220"/>
    </w:pPr>
  </w:style>
  <w:style w:type="character" w:styleId="Testosegnaposto">
    <w:name w:val="Placeholder Text"/>
    <w:basedOn w:val="Carpredefinitoparagrafo"/>
    <w:uiPriority w:val="99"/>
    <w:semiHidden/>
    <w:rsid w:val="001620A7"/>
    <w:rPr>
      <w:color w:val="808080"/>
    </w:rPr>
  </w:style>
  <w:style w:type="character" w:styleId="Numeropagina">
    <w:name w:val="page number"/>
    <w:basedOn w:val="Carpredefinitoparagrafo"/>
    <w:uiPriority w:val="99"/>
    <w:semiHidden/>
    <w:unhideWhenUsed/>
    <w:rsid w:val="000943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528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9944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510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13782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53302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406334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88584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1755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278932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82742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06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66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63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5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2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3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4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69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1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369A1E4F2414447B61D04C0258DE592" ma:contentTypeVersion="3" ma:contentTypeDescription="Creare un nuovo documento." ma:contentTypeScope="" ma:versionID="ac2d58bbf59e61cfe58a15a72fd8578e">
  <xsd:schema xmlns:xsd="http://www.w3.org/2001/XMLSchema" xmlns:xs="http://www.w3.org/2001/XMLSchema" xmlns:p="http://schemas.microsoft.com/office/2006/metadata/properties" xmlns:ns2="a1aa341f-3af8-49a1-b00f-733b80cd97a5" targetNamespace="http://schemas.microsoft.com/office/2006/metadata/properties" ma:root="true" ma:fieldsID="be595f4ee42e0a3e57bd94e7dd2838e0" ns2:_="">
    <xsd:import namespace="a1aa341f-3af8-49a1-b00f-733b80cd97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aa341f-3af8-49a1-b00f-733b80cd97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158A0CD-8683-455A-8628-BADC4FA1943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5EF72AA-279B-4E61-BAD9-68FA3C3720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aa341f-3af8-49a1-b00f-733b80cd97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00594C4-17F1-4251-A1E7-5828C4F55BF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61595ED-3338-4721-8F3D-1841E0F5F2C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66</Words>
  <Characters>951</Characters>
  <Application>Microsoft Office Word</Application>
  <DocSecurity>0</DocSecurity>
  <Lines>7</Lines>
  <Paragraphs>2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lma Mater Studiorum Università di Bologna</Company>
  <LinksUpToDate>false</LinksUpToDate>
  <CharactersWithSpaces>1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o Carricato</dc:creator>
  <cp:keywords/>
  <dc:description/>
  <cp:lastModifiedBy>Jacopo Lenzi</cp:lastModifiedBy>
  <cp:revision>3</cp:revision>
  <dcterms:created xsi:type="dcterms:W3CDTF">2025-10-17T12:49:00Z</dcterms:created>
  <dcterms:modified xsi:type="dcterms:W3CDTF">2026-01-29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69A1E4F2414447B61D04C0258DE592</vt:lpwstr>
  </property>
  <property fmtid="{D5CDD505-2E9C-101B-9397-08002B2CF9AE}" pid="3" name="GrammarlyDocumentId">
    <vt:lpwstr>ceb360f609d7274bd4a68cf4543e7b70b41ae8a8d74b6b3ebf1aae864caadb05</vt:lpwstr>
  </property>
  <property fmtid="{D5CDD505-2E9C-101B-9397-08002B2CF9AE}" pid="4" name="MediaServiceImageTags">
    <vt:lpwstr/>
  </property>
</Properties>
</file>